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8E0952" w14:textId="6F008EDF" w:rsidR="00E838E2" w:rsidRDefault="009A06D2" w:rsidP="009A06D2">
      <w:pPr>
        <w:jc w:val="right"/>
        <w:rPr>
          <w:b/>
          <w:bCs/>
        </w:rPr>
      </w:pPr>
      <w:r>
        <w:rPr>
          <w:noProof/>
        </w:rPr>
        <w:drawing>
          <wp:inline distT="0" distB="0" distL="0" distR="0" wp14:anchorId="0375EDBD" wp14:editId="5E2E0E5A">
            <wp:extent cx="3989142" cy="477672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308" cy="49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71FF2" w14:textId="33278938" w:rsidR="009A06D2" w:rsidRDefault="009A06D2" w:rsidP="009A06D2">
      <w:pPr>
        <w:spacing w:line="276" w:lineRule="auto"/>
        <w:jc w:val="right"/>
        <w:rPr>
          <w:rFonts w:asciiTheme="majorHAnsi" w:hAnsiTheme="majorHAnsi" w:cstheme="majorHAnsi"/>
          <w:b/>
          <w:color w:val="122D3C"/>
          <w:sz w:val="96"/>
          <w:szCs w:val="96"/>
        </w:rPr>
      </w:pPr>
      <w:bookmarkStart w:id="0" w:name="_Hlk4579820"/>
      <w:bookmarkEnd w:id="0"/>
    </w:p>
    <w:p w14:paraId="6CDC2EE9" w14:textId="78CF390F" w:rsidR="009A06D2" w:rsidRPr="00EF4847" w:rsidRDefault="004116CF" w:rsidP="006F5990">
      <w:pPr>
        <w:pStyle w:val="Heading1"/>
        <w:jc w:val="center"/>
        <w:rPr>
          <w:rFonts w:eastAsiaTheme="minorHAnsi" w:cstheme="majorHAnsi"/>
          <w:b/>
          <w:color w:val="122D3C"/>
          <w:sz w:val="96"/>
          <w:szCs w:val="96"/>
        </w:rPr>
      </w:pPr>
      <w:r>
        <w:rPr>
          <w:rFonts w:eastAsiaTheme="minorHAnsi" w:cstheme="majorHAnsi"/>
          <w:b/>
          <w:color w:val="122D3C"/>
          <w:sz w:val="96"/>
          <w:szCs w:val="96"/>
        </w:rPr>
        <w:t>NiSource R</w:t>
      </w:r>
      <w:r w:rsidR="009A06D2">
        <w:rPr>
          <w:rFonts w:eastAsiaTheme="minorHAnsi" w:cstheme="majorHAnsi"/>
          <w:b/>
          <w:color w:val="122D3C"/>
          <w:sz w:val="96"/>
          <w:szCs w:val="96"/>
        </w:rPr>
        <w:t xml:space="preserve">EST Module: </w:t>
      </w:r>
      <w:r w:rsidR="000607BA">
        <w:rPr>
          <w:rFonts w:eastAsiaTheme="minorHAnsi" w:cstheme="majorHAnsi"/>
          <w:b/>
          <w:color w:val="122D3C"/>
          <w:sz w:val="96"/>
          <w:szCs w:val="96"/>
        </w:rPr>
        <w:t>Work</w:t>
      </w:r>
      <w:r>
        <w:rPr>
          <w:rFonts w:eastAsiaTheme="minorHAnsi" w:cstheme="majorHAnsi"/>
          <w:b/>
          <w:color w:val="122D3C"/>
          <w:sz w:val="96"/>
          <w:szCs w:val="96"/>
        </w:rPr>
        <w:t xml:space="preserve"> Order</w:t>
      </w:r>
    </w:p>
    <w:p w14:paraId="560093F5" w14:textId="77777777" w:rsidR="009A06D2" w:rsidRDefault="009A06D2" w:rsidP="009A06D2">
      <w:pPr>
        <w:spacing w:line="276" w:lineRule="auto"/>
        <w:rPr>
          <w:sz w:val="96"/>
          <w:szCs w:val="96"/>
        </w:rPr>
      </w:pPr>
    </w:p>
    <w:p w14:paraId="6ABEB1B8" w14:textId="5D9C495B" w:rsidR="00F069B0" w:rsidRDefault="009A06D2" w:rsidP="00F069B0">
      <w:pPr>
        <w:spacing w:line="276" w:lineRule="auto"/>
        <w:rPr>
          <w:rFonts w:asciiTheme="majorHAnsi" w:hAnsiTheme="majorHAnsi" w:cstheme="majorHAnsi"/>
          <w:b/>
          <w:color w:val="3791A8"/>
          <w:sz w:val="72"/>
          <w:szCs w:val="96"/>
        </w:rPr>
      </w:pPr>
      <w:r>
        <w:rPr>
          <w:rFonts w:asciiTheme="majorHAnsi" w:hAnsiTheme="majorHAnsi" w:cstheme="majorHAnsi"/>
          <w:b/>
          <w:color w:val="3791A8"/>
          <w:sz w:val="72"/>
          <w:szCs w:val="96"/>
        </w:rPr>
        <w:t>How to communicate with the W</w:t>
      </w:r>
      <w:r w:rsidR="007F1E43">
        <w:rPr>
          <w:rFonts w:asciiTheme="majorHAnsi" w:hAnsiTheme="majorHAnsi" w:cstheme="majorHAnsi"/>
          <w:b/>
          <w:color w:val="3791A8"/>
          <w:sz w:val="72"/>
          <w:szCs w:val="96"/>
        </w:rPr>
        <w:t>o</w:t>
      </w:r>
      <w:r>
        <w:rPr>
          <w:rFonts w:asciiTheme="majorHAnsi" w:hAnsiTheme="majorHAnsi" w:cstheme="majorHAnsi"/>
          <w:b/>
          <w:color w:val="3791A8"/>
          <w:sz w:val="72"/>
          <w:szCs w:val="96"/>
        </w:rPr>
        <w:t>rk Order</w:t>
      </w:r>
      <w:r w:rsidR="00EF70DD">
        <w:rPr>
          <w:rFonts w:asciiTheme="majorHAnsi" w:hAnsiTheme="majorHAnsi" w:cstheme="majorHAnsi"/>
          <w:b/>
          <w:color w:val="3791A8"/>
          <w:sz w:val="72"/>
          <w:szCs w:val="96"/>
        </w:rPr>
        <w:t xml:space="preserve"> </w:t>
      </w:r>
      <w:r>
        <w:rPr>
          <w:rFonts w:asciiTheme="majorHAnsi" w:hAnsiTheme="majorHAnsi" w:cstheme="majorHAnsi"/>
          <w:b/>
          <w:color w:val="3791A8"/>
          <w:sz w:val="72"/>
          <w:szCs w:val="96"/>
        </w:rPr>
        <w:t>module through REST</w:t>
      </w:r>
    </w:p>
    <w:p w14:paraId="18C66E2D" w14:textId="77777777" w:rsidR="00F069B0" w:rsidRDefault="00F069B0">
      <w:pPr>
        <w:rPr>
          <w:rFonts w:asciiTheme="majorHAnsi" w:hAnsiTheme="majorHAnsi" w:cstheme="majorHAnsi"/>
          <w:color w:val="3791A8"/>
          <w:sz w:val="36"/>
          <w:szCs w:val="36"/>
        </w:rPr>
      </w:pPr>
      <w:r>
        <w:rPr>
          <w:rFonts w:asciiTheme="majorHAnsi" w:hAnsiTheme="majorHAnsi" w:cstheme="majorHAnsi"/>
          <w:color w:val="3791A8"/>
          <w:sz w:val="36"/>
          <w:szCs w:val="36"/>
        </w:rPr>
        <w:br w:type="page"/>
      </w:r>
    </w:p>
    <w:p w14:paraId="0083DF52" w14:textId="27CDAF2F" w:rsidR="00A50854" w:rsidRDefault="0070325C" w:rsidP="00F069B0">
      <w:pPr>
        <w:spacing w:line="276" w:lineRule="auto"/>
        <w:rPr>
          <w:rFonts w:asciiTheme="majorHAnsi" w:hAnsiTheme="majorHAnsi" w:cstheme="majorHAnsi"/>
          <w:color w:val="3791A8"/>
          <w:sz w:val="36"/>
          <w:szCs w:val="36"/>
        </w:rPr>
      </w:pPr>
      <w:r w:rsidRPr="003430CE">
        <w:rPr>
          <w:rFonts w:asciiTheme="majorHAnsi" w:hAnsiTheme="majorHAnsi" w:cstheme="majorHAnsi"/>
          <w:color w:val="3791A8"/>
          <w:sz w:val="36"/>
          <w:szCs w:val="36"/>
        </w:rPr>
        <w:lastRenderedPageBreak/>
        <w:t>Introduction</w:t>
      </w:r>
    </w:p>
    <w:p w14:paraId="27B8E4C7" w14:textId="7DD57203" w:rsidR="005F133C" w:rsidRDefault="005F133C" w:rsidP="005F133C">
      <w:r>
        <w:t xml:space="preserve">Please review this site for general instructions on using REST with DevonWay: </w:t>
      </w:r>
      <w:hyperlink r:id="rId9" w:history="1">
        <w:r>
          <w:rPr>
            <w:rStyle w:val="Hyperlink"/>
          </w:rPr>
          <w:t>DevonWay RESTConnect User's Guide</w:t>
        </w:r>
      </w:hyperlink>
      <w:r>
        <w:t xml:space="preserve">  </w:t>
      </w:r>
    </w:p>
    <w:p w14:paraId="68249144" w14:textId="495DFD72" w:rsidR="001A0173" w:rsidRDefault="001A0173" w:rsidP="005F133C">
      <w:r>
        <w:t xml:space="preserve">This document </w:t>
      </w:r>
      <w:proofErr w:type="gramStart"/>
      <w:r>
        <w:t>explain</w:t>
      </w:r>
      <w:proofErr w:type="gramEnd"/>
      <w:r>
        <w:t xml:space="preserve"> in how to communicate with the DevonWay REST API</w:t>
      </w:r>
      <w:r w:rsidR="00041C38">
        <w:t xml:space="preserve">, more specifically the </w:t>
      </w:r>
      <w:r w:rsidR="000607BA">
        <w:t>Work</w:t>
      </w:r>
      <w:r>
        <w:t xml:space="preserve"> Order</w:t>
      </w:r>
      <w:r w:rsidR="00EF70DD">
        <w:t xml:space="preserve"> </w:t>
      </w:r>
      <w:r w:rsidR="00041C38">
        <w:t>Module.</w:t>
      </w:r>
    </w:p>
    <w:p w14:paraId="7A779DE1" w14:textId="1595F0C6" w:rsidR="005F133C" w:rsidRDefault="005F133C" w:rsidP="005F133C">
      <w:r>
        <w:t>Below are supplemental instructions that are specific to ’s implementation.  Note that these instructions are for the UAT environment and will vary slightly when mov</w:t>
      </w:r>
      <w:r w:rsidR="00041C38">
        <w:t>ing</w:t>
      </w:r>
      <w:r>
        <w:t xml:space="preserve"> to the Production environment.</w:t>
      </w:r>
    </w:p>
    <w:p w14:paraId="78C7C98D" w14:textId="6CBBF7A1" w:rsidR="005778AF" w:rsidRPr="009E7056" w:rsidRDefault="005778AF" w:rsidP="009E7056">
      <w:pPr>
        <w:pStyle w:val="Heading1"/>
        <w:rPr>
          <w:color w:val="3791A8"/>
          <w:sz w:val="36"/>
          <w:szCs w:val="36"/>
        </w:rPr>
      </w:pPr>
      <w:bookmarkStart w:id="1" w:name="_Toc77947435"/>
      <w:r w:rsidRPr="009E7056">
        <w:rPr>
          <w:color w:val="3791A8"/>
          <w:sz w:val="36"/>
          <w:szCs w:val="36"/>
        </w:rPr>
        <w:t>General Information</w:t>
      </w:r>
      <w:bookmarkEnd w:id="1"/>
    </w:p>
    <w:p w14:paraId="2319635C" w14:textId="77777777" w:rsidR="005778AF" w:rsidRDefault="005778AF" w:rsidP="009E7056">
      <w:pPr>
        <w:numPr>
          <w:ilvl w:val="0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he DevonWay REST server requires Basic Authentication.</w:t>
      </w:r>
    </w:p>
    <w:p w14:paraId="198F86D9" w14:textId="34BE8F77" w:rsidR="00953E8F" w:rsidRDefault="005778AF" w:rsidP="009E7056">
      <w:pPr>
        <w:numPr>
          <w:ilvl w:val="1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 w:rsidRPr="00953E8F">
        <w:rPr>
          <w:rFonts w:ascii="Calibri" w:hAnsi="Calibri" w:cs="Calibri"/>
          <w:sz w:val="20"/>
          <w:szCs w:val="20"/>
        </w:rPr>
        <w:t xml:space="preserve">When connecting successfully: the response will include a </w:t>
      </w:r>
      <w:proofErr w:type="spellStart"/>
      <w:r w:rsidRPr="00953E8F">
        <w:rPr>
          <w:rFonts w:ascii="Calibri" w:hAnsi="Calibri" w:cs="Calibri"/>
          <w:sz w:val="20"/>
          <w:szCs w:val="20"/>
        </w:rPr>
        <w:t>DWaySessionID</w:t>
      </w:r>
      <w:proofErr w:type="spellEnd"/>
      <w:r w:rsidRPr="00953E8F">
        <w:rPr>
          <w:rFonts w:ascii="Calibri" w:hAnsi="Calibri" w:cs="Calibri"/>
          <w:sz w:val="20"/>
          <w:szCs w:val="20"/>
        </w:rPr>
        <w:t xml:space="preserve"> (Session Key)</w:t>
      </w:r>
      <w:r w:rsidR="00597968">
        <w:rPr>
          <w:rFonts w:ascii="Calibri" w:hAnsi="Calibri" w:cs="Calibri"/>
          <w:sz w:val="20"/>
          <w:szCs w:val="20"/>
        </w:rPr>
        <w:t xml:space="preserve"> in the response headers</w:t>
      </w:r>
      <w:r w:rsidRPr="00953E8F">
        <w:rPr>
          <w:rFonts w:ascii="Calibri" w:hAnsi="Calibri" w:cs="Calibri"/>
          <w:sz w:val="20"/>
          <w:szCs w:val="20"/>
        </w:rPr>
        <w:t xml:space="preserve">. From that point on the code could use the </w:t>
      </w:r>
      <w:proofErr w:type="spellStart"/>
      <w:r w:rsidRPr="00953E8F">
        <w:rPr>
          <w:rFonts w:ascii="Calibri" w:hAnsi="Calibri" w:cs="Calibri"/>
          <w:sz w:val="20"/>
          <w:szCs w:val="20"/>
        </w:rPr>
        <w:t>DWaySessionID</w:t>
      </w:r>
      <w:proofErr w:type="spellEnd"/>
      <w:r w:rsidRPr="00953E8F">
        <w:rPr>
          <w:rFonts w:ascii="Calibri" w:hAnsi="Calibri" w:cs="Calibri"/>
          <w:sz w:val="20"/>
          <w:szCs w:val="20"/>
        </w:rPr>
        <w:t xml:space="preserve"> in the </w:t>
      </w:r>
      <w:r w:rsidR="00597968">
        <w:rPr>
          <w:rFonts w:ascii="Calibri" w:hAnsi="Calibri" w:cs="Calibri"/>
          <w:sz w:val="20"/>
          <w:szCs w:val="20"/>
        </w:rPr>
        <w:t xml:space="preserve">request </w:t>
      </w:r>
      <w:r w:rsidRPr="00953E8F">
        <w:rPr>
          <w:rFonts w:ascii="Calibri" w:hAnsi="Calibri" w:cs="Calibri"/>
          <w:sz w:val="20"/>
          <w:szCs w:val="20"/>
        </w:rPr>
        <w:t>header</w:t>
      </w:r>
      <w:r w:rsidR="00597968">
        <w:rPr>
          <w:rFonts w:ascii="Calibri" w:hAnsi="Calibri" w:cs="Calibri"/>
          <w:sz w:val="20"/>
          <w:szCs w:val="20"/>
        </w:rPr>
        <w:t>s</w:t>
      </w:r>
      <w:r w:rsidRPr="00953E8F">
        <w:rPr>
          <w:rFonts w:ascii="Calibri" w:hAnsi="Calibri" w:cs="Calibri"/>
          <w:sz w:val="20"/>
          <w:szCs w:val="20"/>
        </w:rPr>
        <w:t xml:space="preserve"> instead of using the Basich Authorization.</w:t>
      </w:r>
    </w:p>
    <w:p w14:paraId="4DED37E0" w14:textId="77777777" w:rsidR="00566916" w:rsidRDefault="00566916" w:rsidP="00566916">
      <w:pPr>
        <w:numPr>
          <w:ilvl w:val="1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he Basic Authorization should be done directly at the Subscriber level.</w:t>
      </w:r>
    </w:p>
    <w:p w14:paraId="1A81E36A" w14:textId="2D885C29" w:rsidR="00566916" w:rsidRDefault="00566916" w:rsidP="00566916">
      <w:pPr>
        <w:spacing w:after="0" w:line="240" w:lineRule="auto"/>
        <w:ind w:left="2160"/>
        <w:textAlignment w:val="center"/>
        <w:rPr>
          <w:rFonts w:ascii="Calibri" w:hAnsi="Calibri" w:cs="Calibri"/>
          <w:sz w:val="20"/>
          <w:szCs w:val="20"/>
        </w:rPr>
      </w:pPr>
      <w:r w:rsidRPr="001B4014">
        <w:rPr>
          <w:rFonts w:ascii="Calibri" w:hAnsi="Calibri" w:cs="Calibri"/>
          <w:sz w:val="20"/>
          <w:szCs w:val="20"/>
        </w:rPr>
        <w:t>https://</w:t>
      </w:r>
      <w:r>
        <w:rPr>
          <w:rFonts w:ascii="Calibri" w:hAnsi="Calibri" w:cs="Calibri"/>
          <w:sz w:val="20"/>
          <w:szCs w:val="20"/>
          <w:highlight w:val="yellow"/>
        </w:rPr>
        <w:t>rest-config.devonway.com</w:t>
      </w:r>
      <w:r w:rsidRPr="001B4014">
        <w:rPr>
          <w:rFonts w:ascii="Calibri" w:hAnsi="Calibri" w:cs="Calibri"/>
          <w:sz w:val="20"/>
          <w:szCs w:val="20"/>
        </w:rPr>
        <w:t>/RESTConnect/rest/v2/subscribers/</w:t>
      </w:r>
      <w:r>
        <w:rPr>
          <w:rFonts w:ascii="Calibri" w:hAnsi="Calibri" w:cs="Calibri"/>
          <w:sz w:val="20"/>
          <w:szCs w:val="20"/>
          <w:highlight w:val="yellow"/>
        </w:rPr>
        <w:t>WMTDZ18061</w:t>
      </w:r>
    </w:p>
    <w:p w14:paraId="1B14B8F7" w14:textId="30EB749B" w:rsidR="00953E8F" w:rsidRPr="00953E8F" w:rsidRDefault="00953E8F" w:rsidP="003669A8">
      <w:pPr>
        <w:numPr>
          <w:ilvl w:val="0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  <w:lang w:val="fr-FR"/>
        </w:rPr>
      </w:pPr>
      <w:r w:rsidRPr="00953E8F">
        <w:rPr>
          <w:rFonts w:ascii="Calibri" w:hAnsi="Calibri" w:cs="Calibri"/>
          <w:sz w:val="20"/>
          <w:szCs w:val="20"/>
          <w:lang w:val="fr-FR"/>
        </w:rPr>
        <w:t>Structure</w:t>
      </w:r>
      <w:r w:rsidR="003669A8">
        <w:rPr>
          <w:rFonts w:ascii="Calibri" w:hAnsi="Calibri" w:cs="Calibri"/>
          <w:sz w:val="20"/>
          <w:szCs w:val="20"/>
          <w:lang w:val="fr-FR"/>
        </w:rPr>
        <w:t xml:space="preserve"> of a REST </w:t>
      </w:r>
      <w:proofErr w:type="gramStart"/>
      <w:r w:rsidR="003669A8">
        <w:rPr>
          <w:rFonts w:ascii="Calibri" w:hAnsi="Calibri" w:cs="Calibri"/>
          <w:sz w:val="20"/>
          <w:szCs w:val="20"/>
          <w:lang w:val="fr-FR"/>
        </w:rPr>
        <w:t>call</w:t>
      </w:r>
      <w:r w:rsidRPr="00953E8F">
        <w:rPr>
          <w:rFonts w:ascii="Calibri" w:hAnsi="Calibri" w:cs="Calibri"/>
          <w:sz w:val="20"/>
          <w:szCs w:val="20"/>
          <w:lang w:val="fr-FR"/>
        </w:rPr>
        <w:t>:</w:t>
      </w:r>
      <w:proofErr w:type="gramEnd"/>
      <w:r w:rsidR="003669A8">
        <w:rPr>
          <w:rFonts w:ascii="Calibri" w:hAnsi="Calibri" w:cs="Calibri"/>
          <w:sz w:val="20"/>
          <w:szCs w:val="20"/>
          <w:lang w:val="fr-FR"/>
        </w:rPr>
        <w:t xml:space="preserve"> </w:t>
      </w:r>
      <w:r w:rsidRPr="00953E8F">
        <w:rPr>
          <w:rFonts w:ascii="Calibri" w:hAnsi="Calibri" w:cs="Calibri"/>
          <w:sz w:val="20"/>
          <w:szCs w:val="20"/>
          <w:lang w:val="fr-FR"/>
        </w:rPr>
        <w:t xml:space="preserve"> </w:t>
      </w:r>
      <w:hyperlink w:history="1">
        <w:r w:rsidRPr="001E60A2">
          <w:rPr>
            <w:rStyle w:val="Hyperlink"/>
            <w:rFonts w:ascii="Calibri" w:hAnsi="Calibri" w:cs="Calibri"/>
            <w:sz w:val="20"/>
            <w:szCs w:val="20"/>
            <w:lang w:val="fr-FR"/>
          </w:rPr>
          <w:t>https://</w:t>
        </w:r>
        <w:r w:rsidRPr="001E60A2">
          <w:rPr>
            <w:rStyle w:val="Hyperlink"/>
            <w:rFonts w:ascii="Calibri" w:hAnsi="Calibri" w:cs="Calibri"/>
            <w:sz w:val="20"/>
            <w:szCs w:val="20"/>
            <w:highlight w:val="yellow"/>
            <w:lang w:val="fr-FR"/>
          </w:rPr>
          <w:t>&lt;REST_ADDRESS&gt;</w:t>
        </w:r>
        <w:r w:rsidRPr="001E60A2">
          <w:rPr>
            <w:rStyle w:val="Hyperlink"/>
            <w:rFonts w:ascii="Calibri" w:hAnsi="Calibri" w:cs="Calibri"/>
            <w:sz w:val="20"/>
            <w:szCs w:val="20"/>
            <w:lang w:val="fr-FR"/>
          </w:rPr>
          <w:t>/RESTConnect/rest/v2/subscribers/</w:t>
        </w:r>
        <w:r w:rsidRPr="001E60A2">
          <w:rPr>
            <w:rStyle w:val="Hyperlink"/>
            <w:rFonts w:ascii="Calibri" w:hAnsi="Calibri" w:cs="Calibri"/>
            <w:sz w:val="20"/>
            <w:szCs w:val="20"/>
            <w:highlight w:val="yellow"/>
            <w:lang w:val="fr-FR"/>
          </w:rPr>
          <w:t>&lt;SUBSCRIBER_CODE&gt;</w:t>
        </w:r>
        <w:r w:rsidRPr="001E60A2">
          <w:rPr>
            <w:rStyle w:val="Hyperlink"/>
            <w:rFonts w:ascii="Calibri" w:hAnsi="Calibri" w:cs="Calibri"/>
            <w:sz w:val="20"/>
            <w:szCs w:val="20"/>
            <w:lang w:val="fr-FR"/>
          </w:rPr>
          <w:t>/modules/</w:t>
        </w:r>
        <w:r w:rsidRPr="001E60A2">
          <w:rPr>
            <w:rStyle w:val="Hyperlink"/>
            <w:rFonts w:ascii="Calibri" w:hAnsi="Calibri" w:cs="Calibri"/>
            <w:sz w:val="20"/>
            <w:szCs w:val="20"/>
            <w:highlight w:val="cyan"/>
            <w:lang w:val="fr-FR"/>
          </w:rPr>
          <w:t>&lt;MODULE_CODE&gt;</w:t>
        </w:r>
      </w:hyperlink>
    </w:p>
    <w:p w14:paraId="05089A39" w14:textId="77777777" w:rsidR="00953E8F" w:rsidRPr="005778AF" w:rsidRDefault="00953E8F" w:rsidP="00953E8F">
      <w:pPr>
        <w:pStyle w:val="ListParagraph"/>
        <w:numPr>
          <w:ilvl w:val="2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 w:rsidRPr="00597968">
        <w:rPr>
          <w:rFonts w:ascii="Calibri" w:hAnsi="Calibri" w:cs="Calibri"/>
          <w:sz w:val="20"/>
          <w:szCs w:val="20"/>
          <w:highlight w:val="yellow"/>
        </w:rPr>
        <w:t>&lt;REST_ADDRESS&gt;</w:t>
      </w:r>
      <w:r w:rsidRPr="005778AF">
        <w:rPr>
          <w:rFonts w:ascii="Calibri" w:hAnsi="Calibri" w:cs="Calibri"/>
          <w:sz w:val="20"/>
          <w:szCs w:val="20"/>
        </w:rPr>
        <w:t xml:space="preserve"> and </w:t>
      </w:r>
      <w:r w:rsidRPr="00597968">
        <w:rPr>
          <w:rFonts w:ascii="Calibri" w:hAnsi="Calibri" w:cs="Calibri"/>
          <w:sz w:val="20"/>
          <w:szCs w:val="20"/>
          <w:highlight w:val="yellow"/>
        </w:rPr>
        <w:t>&lt;SUBSCRIBER_CODE&gt;</w:t>
      </w:r>
      <w:r w:rsidRPr="005778AF">
        <w:rPr>
          <w:rFonts w:ascii="Calibri" w:hAnsi="Calibri" w:cs="Calibri"/>
          <w:sz w:val="20"/>
          <w:szCs w:val="20"/>
        </w:rPr>
        <w:t xml:space="preserve"> are server dependent (from UAT/PROD/</w:t>
      </w:r>
      <w:proofErr w:type="spellStart"/>
      <w:r w:rsidRPr="005778AF">
        <w:rPr>
          <w:rFonts w:ascii="Calibri" w:hAnsi="Calibri" w:cs="Calibri"/>
          <w:sz w:val="20"/>
          <w:szCs w:val="20"/>
        </w:rPr>
        <w:t>Etc</w:t>
      </w:r>
      <w:proofErr w:type="spellEnd"/>
      <w:r w:rsidRPr="005778AF">
        <w:rPr>
          <w:rFonts w:ascii="Calibri" w:hAnsi="Calibri" w:cs="Calibri"/>
          <w:sz w:val="20"/>
          <w:szCs w:val="20"/>
        </w:rPr>
        <w:t>…)</w:t>
      </w:r>
    </w:p>
    <w:p w14:paraId="361142EA" w14:textId="0D8C6463" w:rsidR="00953E8F" w:rsidRDefault="00953E8F" w:rsidP="00953E8F">
      <w:pPr>
        <w:pStyle w:val="ListParagraph"/>
        <w:numPr>
          <w:ilvl w:val="2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 w:rsidRPr="00597968">
        <w:rPr>
          <w:rFonts w:ascii="Calibri" w:hAnsi="Calibri" w:cs="Calibri"/>
          <w:sz w:val="20"/>
          <w:szCs w:val="20"/>
          <w:highlight w:val="cyan"/>
        </w:rPr>
        <w:t>&lt;MODULE_CODE&gt;</w:t>
      </w:r>
      <w:r w:rsidRPr="005778AF">
        <w:rPr>
          <w:rFonts w:ascii="Calibri" w:hAnsi="Calibri" w:cs="Calibri"/>
          <w:sz w:val="20"/>
          <w:szCs w:val="20"/>
        </w:rPr>
        <w:t xml:space="preserve"> is module dependent</w:t>
      </w:r>
      <w:r>
        <w:rPr>
          <w:rFonts w:ascii="Calibri" w:hAnsi="Calibri" w:cs="Calibri"/>
          <w:sz w:val="20"/>
          <w:szCs w:val="20"/>
        </w:rPr>
        <w:t>. It</w:t>
      </w:r>
      <w:r w:rsidRPr="005778AF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will </w:t>
      </w:r>
      <w:r w:rsidRPr="005778AF">
        <w:rPr>
          <w:rFonts w:ascii="Calibri" w:hAnsi="Calibri" w:cs="Calibri"/>
          <w:sz w:val="20"/>
          <w:szCs w:val="20"/>
        </w:rPr>
        <w:t>be consistent from server to server.</w:t>
      </w:r>
    </w:p>
    <w:p w14:paraId="5DF3ECA6" w14:textId="53E51A40" w:rsidR="009C1593" w:rsidRDefault="009C1593" w:rsidP="009C1593">
      <w:pPr>
        <w:pStyle w:val="ListParagraph"/>
        <w:spacing w:after="0" w:line="240" w:lineRule="auto"/>
        <w:ind w:left="1440"/>
        <w:textAlignment w:val="center"/>
        <w:rPr>
          <w:rFonts w:ascii="Calibri" w:hAnsi="Calibri" w:cs="Calibri"/>
          <w:sz w:val="20"/>
          <w:szCs w:val="20"/>
        </w:rPr>
      </w:pPr>
      <w:r w:rsidRPr="009C1593">
        <w:rPr>
          <w:rFonts w:ascii="Calibri" w:hAnsi="Calibri" w:cs="Calibri"/>
          <w:sz w:val="20"/>
          <w:szCs w:val="20"/>
        </w:rPr>
        <w:t>https:/</w:t>
      </w:r>
      <w:r>
        <w:rPr>
          <w:rFonts w:ascii="Calibri" w:hAnsi="Calibri" w:cs="Calibri"/>
          <w:sz w:val="20"/>
          <w:szCs w:val="20"/>
        </w:rPr>
        <w:t>rest-config.devonway.com</w:t>
      </w:r>
      <w:r w:rsidRPr="009C1593">
        <w:rPr>
          <w:rFonts w:ascii="Calibri" w:hAnsi="Calibri" w:cs="Calibri"/>
          <w:sz w:val="20"/>
          <w:szCs w:val="20"/>
        </w:rPr>
        <w:t>/RESTConnect/rest/v2/subscribers/</w:t>
      </w:r>
      <w:r>
        <w:rPr>
          <w:rFonts w:ascii="Calibri" w:hAnsi="Calibri" w:cs="Calibri"/>
          <w:sz w:val="20"/>
          <w:szCs w:val="20"/>
        </w:rPr>
        <w:t>WMTDZ18061</w:t>
      </w:r>
    </w:p>
    <w:p w14:paraId="172CEF15" w14:textId="1A313E1A" w:rsidR="003669A8" w:rsidRDefault="0022478A" w:rsidP="003669A8">
      <w:pPr>
        <w:pStyle w:val="ListParagraph"/>
        <w:numPr>
          <w:ilvl w:val="0"/>
          <w:numId w:val="1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pecific S</w:t>
      </w:r>
      <w:r w:rsidR="003669A8">
        <w:rPr>
          <w:rFonts w:ascii="Calibri" w:hAnsi="Calibri" w:cs="Calibri"/>
          <w:sz w:val="20"/>
          <w:szCs w:val="20"/>
        </w:rPr>
        <w:t xml:space="preserve">erver </w:t>
      </w:r>
      <w:r>
        <w:rPr>
          <w:rFonts w:ascii="Calibri" w:hAnsi="Calibri" w:cs="Calibri"/>
          <w:sz w:val="20"/>
          <w:szCs w:val="20"/>
        </w:rPr>
        <w:t>Information</w:t>
      </w:r>
    </w:p>
    <w:p w14:paraId="6E283B9E" w14:textId="77777777" w:rsidR="0022478A" w:rsidRDefault="0022478A" w:rsidP="0022478A">
      <w:pPr>
        <w:pStyle w:val="ListParagraph"/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7"/>
        <w:gridCol w:w="3341"/>
        <w:gridCol w:w="2652"/>
      </w:tblGrid>
      <w:tr w:rsidR="00A52E06" w14:paraId="76DD44C9" w14:textId="7B7E1D23" w:rsidTr="00A52E06">
        <w:tc>
          <w:tcPr>
            <w:tcW w:w="3357" w:type="dxa"/>
          </w:tcPr>
          <w:p w14:paraId="76FD0481" w14:textId="593042E3" w:rsidR="00A52E06" w:rsidRPr="0022478A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2478A">
              <w:rPr>
                <w:rFonts w:ascii="Calibri" w:hAnsi="Calibri" w:cs="Calibri"/>
                <w:b/>
                <w:bCs/>
                <w:sz w:val="28"/>
                <w:szCs w:val="28"/>
              </w:rPr>
              <w:t>REST Server</w:t>
            </w:r>
          </w:p>
        </w:tc>
        <w:tc>
          <w:tcPr>
            <w:tcW w:w="3341" w:type="dxa"/>
          </w:tcPr>
          <w:p w14:paraId="63A2C7F1" w14:textId="4ED6CD75" w:rsidR="00A52E06" w:rsidRPr="0022478A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22478A">
              <w:rPr>
                <w:rFonts w:ascii="Calibri" w:hAnsi="Calibri" w:cs="Calibri"/>
                <w:b/>
                <w:bCs/>
                <w:sz w:val="28"/>
                <w:szCs w:val="28"/>
              </w:rPr>
              <w:t>Subscriber Code</w:t>
            </w:r>
          </w:p>
        </w:tc>
        <w:tc>
          <w:tcPr>
            <w:tcW w:w="2652" w:type="dxa"/>
          </w:tcPr>
          <w:p w14:paraId="3030C6DF" w14:textId="3BE3D290" w:rsidR="00A52E06" w:rsidRPr="0022478A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Module Code</w:t>
            </w:r>
          </w:p>
        </w:tc>
      </w:tr>
      <w:tr w:rsidR="00A52E06" w14:paraId="56596DC8" w14:textId="6E1BC23D" w:rsidTr="00A52E06">
        <w:tc>
          <w:tcPr>
            <w:tcW w:w="3357" w:type="dxa"/>
          </w:tcPr>
          <w:p w14:paraId="21A4C3DD" w14:textId="43BC5D79" w:rsidR="00A52E06" w:rsidRPr="0022478A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rest-config.devonway.com</w:t>
            </w:r>
          </w:p>
        </w:tc>
        <w:tc>
          <w:tcPr>
            <w:tcW w:w="3341" w:type="dxa"/>
          </w:tcPr>
          <w:p w14:paraId="48FABE0A" w14:textId="6E4DD438" w:rsidR="00A52E06" w:rsidRPr="0022478A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WMTDZ18061</w:t>
            </w:r>
          </w:p>
        </w:tc>
        <w:tc>
          <w:tcPr>
            <w:tcW w:w="2652" w:type="dxa"/>
          </w:tcPr>
          <w:p w14:paraId="39F79B97" w14:textId="352A5D12" w:rsidR="00A52E06" w:rsidRPr="00A52E06" w:rsidRDefault="00A52E06" w:rsidP="0022478A">
            <w:pPr>
              <w:jc w:val="center"/>
              <w:textAlignment w:val="center"/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NI-WO</w:t>
            </w:r>
          </w:p>
        </w:tc>
      </w:tr>
    </w:tbl>
    <w:p w14:paraId="7C1B1215" w14:textId="37675D42" w:rsidR="008C093A" w:rsidRPr="009E7056" w:rsidRDefault="008C093A" w:rsidP="008C093A">
      <w:pPr>
        <w:pStyle w:val="Heading1"/>
        <w:rPr>
          <w:color w:val="3791A8"/>
          <w:sz w:val="36"/>
          <w:szCs w:val="36"/>
        </w:rPr>
      </w:pPr>
      <w:bookmarkStart w:id="2" w:name="_Toc77947436"/>
      <w:r>
        <w:rPr>
          <w:color w:val="3791A8"/>
          <w:sz w:val="36"/>
          <w:szCs w:val="36"/>
        </w:rPr>
        <w:t xml:space="preserve">Retrieving A List </w:t>
      </w:r>
      <w:proofErr w:type="gramStart"/>
      <w:r>
        <w:rPr>
          <w:color w:val="3791A8"/>
          <w:sz w:val="36"/>
          <w:szCs w:val="36"/>
        </w:rPr>
        <w:t>Of</w:t>
      </w:r>
      <w:proofErr w:type="gramEnd"/>
      <w:r>
        <w:rPr>
          <w:color w:val="3791A8"/>
          <w:sz w:val="36"/>
          <w:szCs w:val="36"/>
        </w:rPr>
        <w:t xml:space="preserve"> W</w:t>
      </w:r>
      <w:r w:rsidR="00BB3C84">
        <w:rPr>
          <w:color w:val="3791A8"/>
          <w:sz w:val="36"/>
          <w:szCs w:val="36"/>
        </w:rPr>
        <w:t>o</w:t>
      </w:r>
      <w:r>
        <w:rPr>
          <w:color w:val="3791A8"/>
          <w:sz w:val="36"/>
          <w:szCs w:val="36"/>
        </w:rPr>
        <w:t>rk Order</w:t>
      </w:r>
      <w:r w:rsidR="0010520D">
        <w:rPr>
          <w:color w:val="3791A8"/>
          <w:sz w:val="36"/>
          <w:szCs w:val="36"/>
        </w:rPr>
        <w:t xml:space="preserve"> </w:t>
      </w:r>
      <w:r>
        <w:rPr>
          <w:color w:val="3791A8"/>
          <w:sz w:val="36"/>
          <w:szCs w:val="36"/>
        </w:rPr>
        <w:t>Records</w:t>
      </w:r>
      <w:bookmarkEnd w:id="2"/>
    </w:p>
    <w:p w14:paraId="3BB20E00" w14:textId="0611DBA0" w:rsidR="005F6DE5" w:rsidRPr="00A51C2C" w:rsidRDefault="005F6DE5" w:rsidP="005F6DE5">
      <w:pPr>
        <w:numPr>
          <w:ilvl w:val="0"/>
          <w:numId w:val="3"/>
        </w:numPr>
        <w:spacing w:after="0" w:line="240" w:lineRule="auto"/>
        <w:ind w:left="63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GET Call </w:t>
      </w:r>
      <w:r>
        <w:rPr>
          <w:rFonts w:ascii="Calibri" w:hAnsi="Calibri" w:cs="Calibri"/>
          <w:sz w:val="20"/>
          <w:szCs w:val="20"/>
        </w:rPr>
        <w:t>for a</w:t>
      </w:r>
      <w:r w:rsidRPr="00A51C2C">
        <w:rPr>
          <w:rFonts w:ascii="Calibri" w:hAnsi="Calibri" w:cs="Calibri"/>
          <w:sz w:val="20"/>
          <w:szCs w:val="20"/>
        </w:rPr>
        <w:t>ll items</w:t>
      </w:r>
      <w:r>
        <w:rPr>
          <w:rFonts w:ascii="Calibri" w:hAnsi="Calibri" w:cs="Calibri"/>
          <w:sz w:val="20"/>
          <w:szCs w:val="20"/>
        </w:rPr>
        <w:t xml:space="preserve"> (Retrieve a list of records)</w:t>
      </w:r>
    </w:p>
    <w:p w14:paraId="38CFDBFC" w14:textId="7FFD199A" w:rsidR="005F6DE5" w:rsidRPr="00620DE4" w:rsidRDefault="005F6DE5" w:rsidP="005F6DE5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A51C2C">
        <w:rPr>
          <w:rFonts w:ascii="Calibri" w:hAnsi="Calibri" w:cs="Calibri"/>
          <w:sz w:val="20"/>
          <w:szCs w:val="20"/>
        </w:rPr>
        <w:t xml:space="preserve">Address: </w:t>
      </w:r>
      <w:r w:rsidRPr="001B4014">
        <w:rPr>
          <w:rFonts w:ascii="Calibri" w:hAnsi="Calibri" w:cs="Calibri"/>
          <w:sz w:val="20"/>
          <w:szCs w:val="20"/>
        </w:rPr>
        <w:t>https://</w:t>
      </w:r>
      <w:r>
        <w:rPr>
          <w:rFonts w:ascii="Calibri" w:hAnsi="Calibri" w:cs="Calibri"/>
          <w:sz w:val="20"/>
          <w:szCs w:val="20"/>
        </w:rPr>
        <w:t>rest-config.devonway.com</w:t>
      </w:r>
      <w:r w:rsidRPr="001B4014">
        <w:rPr>
          <w:rFonts w:ascii="Calibri" w:hAnsi="Calibri" w:cs="Calibri"/>
          <w:sz w:val="20"/>
          <w:szCs w:val="20"/>
        </w:rPr>
        <w:t>/RESTConnect/rest/v2/subscribers/</w:t>
      </w:r>
      <w:r>
        <w:rPr>
          <w:rFonts w:ascii="Calibri" w:hAnsi="Calibri" w:cs="Calibri"/>
          <w:sz w:val="20"/>
          <w:szCs w:val="20"/>
        </w:rPr>
        <w:t>WMTDZ18061</w:t>
      </w:r>
      <w:r w:rsidRPr="001B4014">
        <w:rPr>
          <w:rFonts w:ascii="Calibri" w:hAnsi="Calibri" w:cs="Calibri"/>
          <w:sz w:val="20"/>
          <w:szCs w:val="20"/>
        </w:rPr>
        <w:t>/modules/</w:t>
      </w:r>
      <w:r>
        <w:rPr>
          <w:rFonts w:ascii="Calibri" w:hAnsi="Calibri" w:cs="Calibri"/>
          <w:sz w:val="20"/>
          <w:szCs w:val="20"/>
        </w:rPr>
        <w:t>NI-WO</w:t>
      </w:r>
      <w:r w:rsidRPr="001B4014">
        <w:rPr>
          <w:rFonts w:ascii="Calibri" w:hAnsi="Calibri" w:cs="Calibri"/>
          <w:sz w:val="20"/>
          <w:szCs w:val="20"/>
        </w:rPr>
        <w:t>/?</w:t>
      </w:r>
      <w:r w:rsidRPr="001B4014">
        <w:rPr>
          <w:rFonts w:ascii="Calibri" w:hAnsi="Calibri" w:cs="Calibri"/>
          <w:sz w:val="20"/>
          <w:szCs w:val="20"/>
          <w:highlight w:val="cyan"/>
        </w:rPr>
        <w:t>q=Identifier=*</w:t>
      </w:r>
      <w:r w:rsidRPr="001B4014">
        <w:rPr>
          <w:rFonts w:ascii="Calibri" w:hAnsi="Calibri" w:cs="Calibri"/>
          <w:sz w:val="20"/>
          <w:szCs w:val="20"/>
        </w:rPr>
        <w:t>&amp;</w:t>
      </w:r>
      <w:r w:rsidRPr="001B4014">
        <w:rPr>
          <w:rFonts w:ascii="Calibri" w:hAnsi="Calibri" w:cs="Calibri"/>
          <w:sz w:val="20"/>
          <w:szCs w:val="20"/>
          <w:highlight w:val="yellow"/>
        </w:rPr>
        <w:t>f=</w:t>
      </w:r>
      <w:r>
        <w:rPr>
          <w:rFonts w:ascii="Calibri" w:hAnsi="Calibri" w:cs="Calibri"/>
          <w:sz w:val="20"/>
          <w:szCs w:val="20"/>
          <w:highlight w:val="yellow"/>
        </w:rPr>
        <w:t>Identifier,Status,WorkOrder,JobDescription,JobType,State,SourceSystem,OpsCenter,JobStatus,OtherDetails</w:t>
      </w:r>
      <w:r w:rsidRPr="001B4014">
        <w:rPr>
          <w:rFonts w:ascii="Calibri" w:hAnsi="Calibri" w:cs="Calibri"/>
          <w:sz w:val="20"/>
          <w:szCs w:val="20"/>
        </w:rPr>
        <w:t>&amp;</w:t>
      </w:r>
      <w:r w:rsidRPr="001B4014">
        <w:rPr>
          <w:rFonts w:ascii="Calibri" w:hAnsi="Calibri" w:cs="Calibri"/>
          <w:sz w:val="20"/>
          <w:szCs w:val="20"/>
          <w:highlight w:val="green"/>
        </w:rPr>
        <w:t>r=5000</w:t>
      </w:r>
      <w:r w:rsidRPr="001B4014">
        <w:rPr>
          <w:rFonts w:ascii="Calibri" w:hAnsi="Calibri" w:cs="Calibri"/>
          <w:sz w:val="20"/>
          <w:szCs w:val="20"/>
        </w:rPr>
        <w:t>&amp;</w:t>
      </w:r>
      <w:r w:rsidRPr="001B4014">
        <w:rPr>
          <w:rFonts w:ascii="Calibri" w:hAnsi="Calibri" w:cs="Calibri"/>
          <w:sz w:val="20"/>
          <w:szCs w:val="20"/>
          <w:highlight w:val="lightGray"/>
        </w:rPr>
        <w:t>p=0</w:t>
      </w:r>
    </w:p>
    <w:p w14:paraId="19371F0D" w14:textId="77777777" w:rsidR="005F6DE5" w:rsidRDefault="005F6DE5" w:rsidP="005F6DE5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077DF0">
        <w:rPr>
          <w:rFonts w:ascii="Calibri" w:hAnsi="Calibri" w:cs="Calibri"/>
          <w:sz w:val="20"/>
          <w:szCs w:val="20"/>
          <w:highlight w:val="cyan"/>
        </w:rPr>
        <w:t>Q Argument</w:t>
      </w:r>
      <w:r>
        <w:rPr>
          <w:rFonts w:ascii="Calibri" w:hAnsi="Calibri" w:cs="Calibri"/>
          <w:sz w:val="20"/>
          <w:szCs w:val="20"/>
        </w:rPr>
        <w:t>: define what we are querying against (in this example all records).</w:t>
      </w:r>
    </w:p>
    <w:p w14:paraId="72AEFAA7" w14:textId="3ED97458" w:rsidR="005F6DE5" w:rsidRPr="00077DF0" w:rsidRDefault="00B81627" w:rsidP="005F6DE5">
      <w:pPr>
        <w:numPr>
          <w:ilvl w:val="2"/>
          <w:numId w:val="3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hyperlink r:id="rId10" w:history="1"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s:/</w:t>
        </w:r>
        <w:r w:rsidR="005C14E3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rest-config.devonway.com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/RESTConnect/rest/v2/subscribers/</w:t>
        </w:r>
        <w:r w:rsidR="005C14E3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WMTDZ18061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/modules/</w:t>
        </w:r>
        <w:r w:rsidR="005C14E3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NI-WO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/?q=</w:t>
        </w:r>
        <w:r w:rsidR="00923A29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Identifier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=</w:t>
        </w:r>
        <w:r w:rsidR="00923A29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*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&amp;f=</w:t>
        </w:r>
        <w:r w:rsidR="005C14E3">
          <w:rPr>
            <w:rStyle w:val="Hyperlink"/>
            <w:rFonts w:ascii="Calibri" w:hAnsi="Calibri" w:cs="Calibri"/>
            <w:sz w:val="20"/>
            <w:szCs w:val="20"/>
            <w:highlight w:val="yellow"/>
          </w:rPr>
          <w:t>Identifier,Status,WorkOrder,JobDescription,JobType,State,SourceSystem,OpsCenter,JobStatus,OtherDetails</w:t>
        </w:r>
        <w:r w:rsidR="005F6DE5" w:rsidRPr="001E60A2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&amp;r=5000&amp;p=0</w:t>
        </w:r>
      </w:hyperlink>
    </w:p>
    <w:p w14:paraId="3DD2DD11" w14:textId="77777777" w:rsidR="005F6DE5" w:rsidRPr="00077DF0" w:rsidRDefault="005F6DE5" w:rsidP="005F6DE5">
      <w:pPr>
        <w:spacing w:after="0" w:line="240" w:lineRule="auto"/>
        <w:ind w:left="2160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This query would only return active item numbers.</w:t>
      </w:r>
    </w:p>
    <w:p w14:paraId="5D77AD84" w14:textId="77777777" w:rsidR="005F6DE5" w:rsidRDefault="005F6DE5" w:rsidP="005F6DE5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  <w:highlight w:val="yellow"/>
        </w:rPr>
        <w:t>F</w:t>
      </w:r>
      <w:r w:rsidRPr="00620DE4">
        <w:rPr>
          <w:rFonts w:ascii="Calibri" w:hAnsi="Calibri" w:cs="Calibri"/>
          <w:sz w:val="20"/>
          <w:szCs w:val="20"/>
          <w:highlight w:val="yellow"/>
        </w:rPr>
        <w:t xml:space="preserve"> Argument</w:t>
      </w:r>
      <w:r>
        <w:rPr>
          <w:rFonts w:ascii="Calibri" w:hAnsi="Calibri" w:cs="Calibri"/>
          <w:sz w:val="20"/>
          <w:szCs w:val="20"/>
        </w:rPr>
        <w:t>: define the data returned.</w:t>
      </w:r>
    </w:p>
    <w:p w14:paraId="534880B6" w14:textId="77777777" w:rsidR="005F6DE5" w:rsidRPr="00620DE4" w:rsidRDefault="005F6DE5" w:rsidP="005F6DE5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620DE4">
        <w:rPr>
          <w:rFonts w:ascii="Calibri" w:hAnsi="Calibri" w:cs="Calibri"/>
          <w:sz w:val="20"/>
          <w:szCs w:val="20"/>
          <w:highlight w:val="green"/>
        </w:rPr>
        <w:t>R Argument</w:t>
      </w:r>
      <w:r>
        <w:rPr>
          <w:rFonts w:ascii="Calibri" w:hAnsi="Calibri" w:cs="Calibri"/>
          <w:sz w:val="20"/>
          <w:szCs w:val="20"/>
        </w:rPr>
        <w:t xml:space="preserve">: </w:t>
      </w:r>
      <w:r w:rsidRPr="00620DE4">
        <w:rPr>
          <w:rFonts w:ascii="Calibri" w:hAnsi="Calibri" w:cs="Calibri"/>
          <w:sz w:val="20"/>
          <w:szCs w:val="20"/>
        </w:rPr>
        <w:t>the maximum number of records</w:t>
      </w:r>
      <w:r>
        <w:rPr>
          <w:rFonts w:ascii="Calibri" w:hAnsi="Calibri" w:cs="Calibri"/>
          <w:sz w:val="20"/>
          <w:szCs w:val="20"/>
        </w:rPr>
        <w:t xml:space="preserve"> returned is limited to 5,000 (5K) per call. The </w:t>
      </w:r>
      <w:r w:rsidRPr="00620DE4">
        <w:rPr>
          <w:rFonts w:ascii="Calibri" w:hAnsi="Calibri" w:cs="Calibri"/>
          <w:sz w:val="20"/>
          <w:szCs w:val="20"/>
        </w:rPr>
        <w:t xml:space="preserve">default “r” argument is set </w:t>
      </w:r>
      <w:r>
        <w:rPr>
          <w:rFonts w:ascii="Calibri" w:hAnsi="Calibri" w:cs="Calibri"/>
          <w:sz w:val="20"/>
          <w:szCs w:val="20"/>
        </w:rPr>
        <w:t>to</w:t>
      </w:r>
      <w:r w:rsidRPr="00620DE4">
        <w:rPr>
          <w:rFonts w:ascii="Calibri" w:hAnsi="Calibri" w:cs="Calibri"/>
          <w:sz w:val="20"/>
          <w:szCs w:val="20"/>
        </w:rPr>
        <w:t xml:space="preserve"> 50.</w:t>
      </w:r>
    </w:p>
    <w:p w14:paraId="1F7EA534" w14:textId="77777777" w:rsidR="005F6DE5" w:rsidRDefault="005F6DE5" w:rsidP="005F6DE5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620DE4">
        <w:rPr>
          <w:rFonts w:ascii="Calibri" w:hAnsi="Calibri" w:cs="Calibri"/>
          <w:sz w:val="20"/>
          <w:szCs w:val="20"/>
          <w:highlight w:val="lightGray"/>
        </w:rPr>
        <w:t>P Argument</w:t>
      </w:r>
      <w:r>
        <w:rPr>
          <w:rFonts w:ascii="Calibri" w:hAnsi="Calibri" w:cs="Calibri"/>
          <w:sz w:val="20"/>
          <w:szCs w:val="20"/>
        </w:rPr>
        <w:t xml:space="preserve">: </w:t>
      </w:r>
      <w:r w:rsidRPr="00620DE4">
        <w:rPr>
          <w:rFonts w:ascii="Calibri" w:hAnsi="Calibri" w:cs="Calibri"/>
          <w:sz w:val="20"/>
          <w:szCs w:val="20"/>
        </w:rPr>
        <w:t xml:space="preserve">The page number </w:t>
      </w:r>
      <w:r>
        <w:rPr>
          <w:rFonts w:ascii="Calibri" w:hAnsi="Calibri" w:cs="Calibri"/>
          <w:sz w:val="20"/>
          <w:szCs w:val="20"/>
        </w:rPr>
        <w:t>starting index is</w:t>
      </w:r>
      <w:r w:rsidRPr="00620DE4">
        <w:rPr>
          <w:rFonts w:ascii="Calibri" w:hAnsi="Calibri" w:cs="Calibri"/>
          <w:sz w:val="20"/>
          <w:szCs w:val="20"/>
        </w:rPr>
        <w:t xml:space="preserve"> 0. If the response return x many results matchings the “r” value, an additional call with the increment of the page is necessary until it return less than the “r” value.</w:t>
      </w:r>
    </w:p>
    <w:p w14:paraId="5894829F" w14:textId="65AA9FA0" w:rsidR="005F6DE5" w:rsidRPr="00953E8F" w:rsidRDefault="00B81627" w:rsidP="005F6DE5">
      <w:pPr>
        <w:numPr>
          <w:ilvl w:val="2"/>
          <w:numId w:val="3"/>
        </w:numPr>
        <w:spacing w:after="0" w:line="240" w:lineRule="auto"/>
        <w:textAlignment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hyperlink r:id="rId11" w:history="1"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https:/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module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NI-WO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?q=Identifier=*&amp;f=</w:t>
        </w:r>
        <w:r w:rsidR="005C14E3">
          <w:rPr>
            <w:rStyle w:val="Hyperlink"/>
            <w:rFonts w:ascii="Calibri" w:hAnsi="Calibri" w:cs="Calibri"/>
            <w:sz w:val="20"/>
            <w:szCs w:val="20"/>
            <w:highlight w:val="yellow"/>
          </w:rPr>
          <w:t>Identifier,Status,WorkOrder,JobDescription,JobType,State,SourceSystem,OpsCenter,JobStatus,OtherDetails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green"/>
          </w:rPr>
          <w:t>r=5000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lightGray"/>
          </w:rPr>
          <w:t>p=0</w:t>
        </w:r>
      </w:hyperlink>
    </w:p>
    <w:p w14:paraId="5463F995" w14:textId="5E4C6891" w:rsidR="005F6DE5" w:rsidRPr="00953E8F" w:rsidRDefault="00B81627" w:rsidP="005F6DE5">
      <w:pPr>
        <w:numPr>
          <w:ilvl w:val="2"/>
          <w:numId w:val="3"/>
        </w:numPr>
        <w:spacing w:after="0" w:line="240" w:lineRule="auto"/>
        <w:textAlignment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hyperlink r:id="rId12" w:history="1"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https:/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module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NI-WO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?q=Identifier=*&amp;f=</w:t>
        </w:r>
        <w:r w:rsidR="005C14E3">
          <w:rPr>
            <w:rStyle w:val="Hyperlink"/>
            <w:rFonts w:ascii="Calibri" w:hAnsi="Calibri" w:cs="Calibri"/>
            <w:sz w:val="20"/>
            <w:szCs w:val="20"/>
            <w:highlight w:val="yellow"/>
          </w:rPr>
          <w:t>Identifier,Status,WorkOrder,JobDescription,JobType,State,SourceSystem,OpsCenter,JobStatus,OtherDetails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green"/>
          </w:rPr>
          <w:t>r=5000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lightGray"/>
          </w:rPr>
          <w:t>p=</w:t>
        </w:r>
        <w:r w:rsidR="005F6DE5" w:rsidRPr="0021116D">
          <w:rPr>
            <w:rStyle w:val="Hyperlink"/>
            <w:rFonts w:ascii="Calibri" w:hAnsi="Calibri" w:cs="Calibri"/>
            <w:sz w:val="20"/>
            <w:szCs w:val="20"/>
            <w:highlight w:val="lightGray"/>
          </w:rPr>
          <w:t>1</w:t>
        </w:r>
      </w:hyperlink>
    </w:p>
    <w:p w14:paraId="1A6AB195" w14:textId="77777777" w:rsidR="005F6DE5" w:rsidRPr="0021116D" w:rsidRDefault="005F6DE5" w:rsidP="005F6DE5">
      <w:pPr>
        <w:numPr>
          <w:ilvl w:val="2"/>
          <w:numId w:val="3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… p=p+1</w:t>
      </w:r>
    </w:p>
    <w:p w14:paraId="0A2B5C8D" w14:textId="737A0627" w:rsidR="005F6DE5" w:rsidRDefault="00B81627" w:rsidP="005F6DE5">
      <w:pPr>
        <w:numPr>
          <w:ilvl w:val="2"/>
          <w:numId w:val="3"/>
        </w:numPr>
        <w:spacing w:after="0" w:line="240" w:lineRule="auto"/>
        <w:textAlignment w:val="center"/>
        <w:rPr>
          <w:rFonts w:ascii="Calibri" w:hAnsi="Calibri" w:cs="Calibri"/>
          <w:sz w:val="20"/>
          <w:szCs w:val="20"/>
        </w:rPr>
      </w:pPr>
      <w:hyperlink r:id="rId13" w:history="1"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https:/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modules/</w:t>
        </w:r>
        <w:r w:rsidR="005C14E3">
          <w:rPr>
            <w:rStyle w:val="Hyperlink"/>
            <w:rFonts w:ascii="Calibri" w:hAnsi="Calibri" w:cs="Calibri"/>
            <w:sz w:val="20"/>
            <w:szCs w:val="20"/>
          </w:rPr>
          <w:t>NI-WO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/?q=Identifier=*&amp;f=</w:t>
        </w:r>
        <w:r w:rsidR="005C14E3">
          <w:rPr>
            <w:rStyle w:val="Hyperlink"/>
            <w:rFonts w:ascii="Calibri" w:hAnsi="Calibri" w:cs="Calibri"/>
            <w:sz w:val="20"/>
            <w:szCs w:val="20"/>
            <w:highlight w:val="yellow"/>
          </w:rPr>
          <w:t>Identifier,Status,WorkOrder,JobDescription,JobType,State,SourceSystem,OpsCenter,JobStatus,OtherDetails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green"/>
          </w:rPr>
          <w:t>r=5000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</w:rPr>
          <w:t>&amp;</w:t>
        </w:r>
        <w:r w:rsidR="005F6DE5" w:rsidRPr="001E60A2">
          <w:rPr>
            <w:rStyle w:val="Hyperlink"/>
            <w:rFonts w:ascii="Calibri" w:hAnsi="Calibri" w:cs="Calibri"/>
            <w:sz w:val="20"/>
            <w:szCs w:val="20"/>
            <w:highlight w:val="lightGray"/>
          </w:rPr>
          <w:t>p=X</w:t>
        </w:r>
      </w:hyperlink>
    </w:p>
    <w:p w14:paraId="3C8A4246" w14:textId="77777777" w:rsidR="005F6DE5" w:rsidRDefault="005F6DE5" w:rsidP="005F6DE5">
      <w:pPr>
        <w:pStyle w:val="ListParagraph"/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</w:rPr>
        <w:t>Response Body:</w:t>
      </w:r>
    </w:p>
    <w:p w14:paraId="1F1D41FC" w14:textId="77777777" w:rsidR="005F6DE5" w:rsidRPr="00597968" w:rsidRDefault="005F6DE5" w:rsidP="005F6DE5">
      <w:pPr>
        <w:pStyle w:val="ListParagraph"/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97968">
        <w:rPr>
          <w:rFonts w:ascii="Consolas" w:eastAsia="Times New Roman" w:hAnsi="Consolas" w:cs="Times New Roman"/>
          <w:color w:val="000000"/>
          <w:sz w:val="18"/>
          <w:szCs w:val="18"/>
        </w:rPr>
        <w:t>[</w:t>
      </w:r>
    </w:p>
    <w:p w14:paraId="6799FD69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{</w:t>
      </w:r>
    </w:p>
    <w:p w14:paraId="199B9CCF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JobStatus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 Status Test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01DB67C0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Status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Active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5927ED37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OpsCenter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Ops Center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BC44739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WorkOrder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WorkOrder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3ED4A4B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OtherDetails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Type 2021-07-29T16:13:11.157Z \n State 2021-07-29T16:13:11.157Z \nSourceSystem 2021-07-29T16:13:11.157Z \nOps Center 2021-07-29T16:13:11.157Z \nJob Status Test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148115D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JobType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JobType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4CEE8C3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Identifier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WO-2021-0003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0C461B8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JobDescription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Description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8E5CABA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State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State 2021-07-29T16:13:11.157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629F1736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SourceSystem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SourceSystem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3:11.157Z"</w:t>
      </w:r>
    </w:p>
    <w:p w14:paraId="0C4A6410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},</w:t>
      </w:r>
    </w:p>
    <w:p w14:paraId="1CED6D71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{</w:t>
      </w:r>
    </w:p>
    <w:p w14:paraId="5B8C414B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JobStatus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 Status Test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EB1D1C2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Status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Active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6C8CE73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OpsCenter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Ops Center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0A4FCDA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WorkOrder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WorkOrder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4850067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OtherDetails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Type 2021-07-29T16:14:19.583Z \nState 2021-07-29T16:14:19.583Z \nSourceSystem 2021-07-29T16:14:19.583Z \nOps Center 2021-07-29T16:14:19.583Z \nJob Status Test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D6D34A7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JobType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JobType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0189BE38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Identifier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WO-2021-0004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C530BC4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JobDescription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JobDescription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8F71221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State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State 2021-07-29T16:14:19.583Z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797F5C9B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SourceSystem</w:t>
      </w:r>
      <w:proofErr w:type="spellEnd"/>
      <w:r w:rsidRPr="00587CDB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SourceSystem</w:t>
      </w:r>
      <w:proofErr w:type="spellEnd"/>
      <w:r w:rsidRPr="00587CDB">
        <w:rPr>
          <w:rFonts w:ascii="Courier New" w:eastAsia="Times New Roman" w:hAnsi="Courier New" w:cs="Courier New"/>
          <w:color w:val="0451A5"/>
          <w:sz w:val="18"/>
          <w:szCs w:val="18"/>
        </w:rPr>
        <w:t> 2021-07-29T16:14:19.583Z"</w:t>
      </w:r>
    </w:p>
    <w:p w14:paraId="26109BF3" w14:textId="77777777" w:rsidR="00587CDB" w:rsidRPr="00587CDB" w:rsidRDefault="00587CDB" w:rsidP="00DF1B0A">
      <w:pPr>
        <w:shd w:val="clear" w:color="auto" w:fill="FFFFFE"/>
        <w:spacing w:after="0" w:line="270" w:lineRule="atLeast"/>
        <w:ind w:left="72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7CDB">
        <w:rPr>
          <w:rFonts w:ascii="Courier New" w:eastAsia="Times New Roman" w:hAnsi="Courier New" w:cs="Courier New"/>
          <w:color w:val="000000"/>
          <w:sz w:val="18"/>
          <w:szCs w:val="18"/>
        </w:rPr>
        <w:t>    }</w:t>
      </w:r>
    </w:p>
    <w:p w14:paraId="512D34A0" w14:textId="77777777" w:rsidR="005F6DE5" w:rsidRDefault="005F6DE5" w:rsidP="005F6DE5">
      <w:pPr>
        <w:pStyle w:val="ListParagraph"/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597968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>
        <w:rPr>
          <w:rFonts w:ascii="Consolas" w:eastAsia="Times New Roman" w:hAnsi="Consolas" w:cs="Times New Roman"/>
          <w:color w:val="000000"/>
          <w:sz w:val="18"/>
          <w:szCs w:val="18"/>
        </w:rPr>
        <w:t>…</w:t>
      </w:r>
    </w:p>
    <w:p w14:paraId="4E48BF02" w14:textId="77777777" w:rsidR="005F6DE5" w:rsidRPr="00597968" w:rsidRDefault="005F6DE5" w:rsidP="005F6DE5">
      <w:pPr>
        <w:pStyle w:val="ListParagraph"/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>
        <w:rPr>
          <w:rFonts w:ascii="Consolas" w:eastAsia="Times New Roman" w:hAnsi="Consolas" w:cs="Times New Roman"/>
          <w:color w:val="000000"/>
          <w:sz w:val="18"/>
          <w:szCs w:val="18"/>
        </w:rPr>
        <w:t>]</w:t>
      </w:r>
    </w:p>
    <w:p w14:paraId="5939ABC7" w14:textId="29247A5B" w:rsidR="008C093A" w:rsidRPr="009E7056" w:rsidRDefault="008C093A" w:rsidP="008C093A">
      <w:pPr>
        <w:pStyle w:val="Heading1"/>
        <w:rPr>
          <w:color w:val="3791A8"/>
          <w:sz w:val="36"/>
          <w:szCs w:val="36"/>
        </w:rPr>
      </w:pPr>
      <w:bookmarkStart w:id="3" w:name="_Toc77947437"/>
      <w:r>
        <w:rPr>
          <w:color w:val="3791A8"/>
          <w:sz w:val="36"/>
          <w:szCs w:val="36"/>
        </w:rPr>
        <w:t xml:space="preserve">Retrieving A Specific </w:t>
      </w:r>
      <w:r w:rsidR="000607BA">
        <w:rPr>
          <w:color w:val="3791A8"/>
          <w:sz w:val="36"/>
          <w:szCs w:val="36"/>
        </w:rPr>
        <w:t>Work</w:t>
      </w:r>
      <w:r>
        <w:rPr>
          <w:color w:val="3791A8"/>
          <w:sz w:val="36"/>
          <w:szCs w:val="36"/>
        </w:rPr>
        <w:t xml:space="preserve"> Order</w:t>
      </w:r>
      <w:r w:rsidR="001F2C7F">
        <w:rPr>
          <w:color w:val="3791A8"/>
          <w:sz w:val="36"/>
          <w:szCs w:val="36"/>
        </w:rPr>
        <w:t xml:space="preserve"> </w:t>
      </w:r>
      <w:r>
        <w:rPr>
          <w:color w:val="3791A8"/>
          <w:sz w:val="36"/>
          <w:szCs w:val="36"/>
        </w:rPr>
        <w:t>Record</w:t>
      </w:r>
      <w:bookmarkEnd w:id="3"/>
    </w:p>
    <w:p w14:paraId="0EE23A88" w14:textId="07439A11" w:rsidR="005F6DE5" w:rsidRPr="00A51C2C" w:rsidRDefault="005F6DE5" w:rsidP="005F6DE5">
      <w:pPr>
        <w:numPr>
          <w:ilvl w:val="0"/>
          <w:numId w:val="3"/>
        </w:numPr>
        <w:spacing w:after="0" w:line="240" w:lineRule="auto"/>
        <w:ind w:left="63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GET Call </w:t>
      </w:r>
      <w:r>
        <w:rPr>
          <w:rFonts w:ascii="Calibri" w:hAnsi="Calibri" w:cs="Calibri"/>
          <w:sz w:val="20"/>
          <w:szCs w:val="20"/>
        </w:rPr>
        <w:t xml:space="preserve">for a </w:t>
      </w:r>
      <w:r w:rsidRPr="00A51C2C">
        <w:rPr>
          <w:rFonts w:ascii="Calibri" w:hAnsi="Calibri" w:cs="Calibri"/>
          <w:sz w:val="20"/>
          <w:szCs w:val="20"/>
        </w:rPr>
        <w:t>Specific item</w:t>
      </w:r>
      <w:r>
        <w:rPr>
          <w:rFonts w:ascii="Calibri" w:hAnsi="Calibri" w:cs="Calibri"/>
          <w:sz w:val="20"/>
          <w:szCs w:val="20"/>
        </w:rPr>
        <w:t xml:space="preserve"> (Retrieve a record)</w:t>
      </w:r>
    </w:p>
    <w:p w14:paraId="17EC3E7D" w14:textId="77777777" w:rsidR="005F6DE5" w:rsidRDefault="005F6DE5" w:rsidP="005F6DE5">
      <w:pPr>
        <w:numPr>
          <w:ilvl w:val="1"/>
          <w:numId w:val="3"/>
        </w:numPr>
        <w:tabs>
          <w:tab w:val="left" w:pos="990"/>
        </w:tabs>
        <w:spacing w:after="0" w:line="240" w:lineRule="auto"/>
        <w:ind w:hanging="810"/>
        <w:textAlignment w:val="center"/>
        <w:rPr>
          <w:rFonts w:ascii="Calibri" w:hAnsi="Calibri" w:cs="Calibri"/>
          <w:sz w:val="20"/>
          <w:szCs w:val="20"/>
        </w:rPr>
      </w:pPr>
      <w:r w:rsidRPr="00D9561A">
        <w:rPr>
          <w:rFonts w:ascii="Calibri" w:hAnsi="Calibri" w:cs="Calibri"/>
          <w:sz w:val="20"/>
          <w:szCs w:val="20"/>
        </w:rPr>
        <w:lastRenderedPageBreak/>
        <w:t xml:space="preserve">Address: </w:t>
      </w:r>
      <w:hyperlink r:id="rId14" w:history="1">
        <w:r w:rsidRPr="001E60A2">
          <w:rPr>
            <w:rStyle w:val="Hyperlink"/>
            <w:rFonts w:ascii="Calibri" w:hAnsi="Calibri" w:cs="Calibri"/>
            <w:sz w:val="20"/>
            <w:szCs w:val="20"/>
          </w:rPr>
          <w:t>https://</w:t>
        </w:r>
        <w:r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Pr="001E60A2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Pr="001E60A2">
          <w:rPr>
            <w:rStyle w:val="Hyperlink"/>
            <w:rFonts w:ascii="Calibri" w:hAnsi="Calibri" w:cs="Calibri"/>
            <w:sz w:val="20"/>
            <w:szCs w:val="20"/>
          </w:rPr>
          <w:t>/modules/</w:t>
        </w:r>
        <w:r>
          <w:rPr>
            <w:rStyle w:val="Hyperlink"/>
            <w:rFonts w:ascii="Calibri" w:hAnsi="Calibri" w:cs="Calibri"/>
            <w:sz w:val="20"/>
            <w:szCs w:val="20"/>
          </w:rPr>
          <w:t>NI-WO</w:t>
        </w:r>
        <w:r w:rsidRPr="001E60A2">
          <w:rPr>
            <w:rStyle w:val="Hyperlink"/>
            <w:rFonts w:ascii="Calibri" w:hAnsi="Calibri" w:cs="Calibri"/>
            <w:sz w:val="20"/>
            <w:szCs w:val="20"/>
          </w:rPr>
          <w:t>/[identifier</w:t>
        </w:r>
      </w:hyperlink>
      <w:r w:rsidRPr="00D9561A">
        <w:rPr>
          <w:rFonts w:ascii="Calibri" w:hAnsi="Calibri" w:cs="Calibri"/>
          <w:sz w:val="20"/>
          <w:szCs w:val="20"/>
        </w:rPr>
        <w:t>]</w:t>
      </w:r>
      <w:r>
        <w:rPr>
          <w:rFonts w:ascii="Calibri" w:hAnsi="Calibri" w:cs="Calibri"/>
          <w:sz w:val="20"/>
          <w:szCs w:val="20"/>
        </w:rPr>
        <w:t xml:space="preserve"> (return all available data from the NI-WO Module)</w:t>
      </w:r>
    </w:p>
    <w:p w14:paraId="5D25F509" w14:textId="77777777" w:rsidR="005F6DE5" w:rsidRPr="00D9561A" w:rsidRDefault="005F6DE5" w:rsidP="005F6DE5">
      <w:pPr>
        <w:numPr>
          <w:ilvl w:val="1"/>
          <w:numId w:val="3"/>
        </w:numPr>
        <w:tabs>
          <w:tab w:val="left" w:pos="990"/>
        </w:tabs>
        <w:spacing w:after="0" w:line="240" w:lineRule="auto"/>
        <w:ind w:hanging="810"/>
        <w:textAlignment w:val="center"/>
        <w:rPr>
          <w:rFonts w:ascii="Calibri" w:hAnsi="Calibri" w:cs="Calibri"/>
          <w:sz w:val="20"/>
          <w:szCs w:val="20"/>
        </w:rPr>
      </w:pPr>
      <w:r w:rsidRPr="00D9561A">
        <w:rPr>
          <w:rFonts w:ascii="Calibri" w:hAnsi="Calibri" w:cs="Calibri"/>
          <w:sz w:val="20"/>
          <w:szCs w:val="20"/>
        </w:rPr>
        <w:t xml:space="preserve">Identifier = </w:t>
      </w:r>
      <w:r>
        <w:rPr>
          <w:rFonts w:ascii="Calibri" w:hAnsi="Calibri" w:cs="Calibri"/>
          <w:sz w:val="20"/>
          <w:szCs w:val="20"/>
        </w:rPr>
        <w:t xml:space="preserve">WO </w:t>
      </w:r>
      <w:r w:rsidRPr="00D9561A">
        <w:rPr>
          <w:rFonts w:ascii="Calibri" w:hAnsi="Calibri" w:cs="Calibri"/>
          <w:sz w:val="20"/>
          <w:szCs w:val="20"/>
        </w:rPr>
        <w:t>YYYY-####</w:t>
      </w:r>
    </w:p>
    <w:p w14:paraId="143639E2" w14:textId="254B9556" w:rsidR="005F6DE5" w:rsidRPr="00D9561A" w:rsidRDefault="005F6DE5" w:rsidP="005F6DE5">
      <w:pPr>
        <w:numPr>
          <w:ilvl w:val="1"/>
          <w:numId w:val="3"/>
        </w:numPr>
        <w:tabs>
          <w:tab w:val="left" w:pos="990"/>
        </w:tabs>
        <w:spacing w:after="0" w:line="240" w:lineRule="auto"/>
        <w:ind w:hanging="810"/>
        <w:textAlignment w:val="center"/>
        <w:rPr>
          <w:rFonts w:ascii="Calibri" w:hAnsi="Calibri" w:cs="Calibri"/>
          <w:sz w:val="20"/>
          <w:szCs w:val="20"/>
        </w:rPr>
      </w:pPr>
      <w:r w:rsidRPr="00D9561A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https:/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st-config.devonway.com</w:t>
      </w:r>
      <w:r w:rsidRPr="00D9561A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RESTConnect/rest/v2/subscribers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WMTDZ18061</w:t>
      </w:r>
      <w:r w:rsidRPr="00D9561A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modules/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NI-WO</w:t>
      </w:r>
      <w:r w:rsidRPr="00D9561A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/?q=Identifier=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WO</w:t>
      </w:r>
      <w:r w:rsidRPr="00D9561A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2021-2150</w:t>
      </w:r>
    </w:p>
    <w:p w14:paraId="06164247" w14:textId="127345CB" w:rsidR="009E7056" w:rsidRPr="009E7056" w:rsidRDefault="003B3EFD" w:rsidP="009E7056">
      <w:pPr>
        <w:pStyle w:val="Heading1"/>
        <w:rPr>
          <w:color w:val="3791A8"/>
          <w:sz w:val="36"/>
          <w:szCs w:val="36"/>
        </w:rPr>
      </w:pPr>
      <w:bookmarkStart w:id="4" w:name="_Toc77947438"/>
      <w:r>
        <w:rPr>
          <w:color w:val="3791A8"/>
          <w:sz w:val="36"/>
          <w:szCs w:val="36"/>
        </w:rPr>
        <w:t>Inserting</w:t>
      </w:r>
      <w:r w:rsidR="00FB3350">
        <w:rPr>
          <w:color w:val="3791A8"/>
          <w:sz w:val="36"/>
          <w:szCs w:val="36"/>
        </w:rPr>
        <w:t xml:space="preserve"> A </w:t>
      </w:r>
      <w:r w:rsidR="000607BA">
        <w:rPr>
          <w:color w:val="3791A8"/>
          <w:sz w:val="36"/>
          <w:szCs w:val="36"/>
        </w:rPr>
        <w:t>Work</w:t>
      </w:r>
      <w:r>
        <w:rPr>
          <w:color w:val="3791A8"/>
          <w:sz w:val="36"/>
          <w:szCs w:val="36"/>
        </w:rPr>
        <w:t xml:space="preserve"> Order</w:t>
      </w:r>
      <w:r w:rsidR="001F2C7F">
        <w:rPr>
          <w:color w:val="3791A8"/>
          <w:sz w:val="36"/>
          <w:szCs w:val="36"/>
        </w:rPr>
        <w:t xml:space="preserve"> </w:t>
      </w:r>
      <w:r w:rsidR="00FB3350">
        <w:rPr>
          <w:color w:val="3791A8"/>
          <w:sz w:val="36"/>
          <w:szCs w:val="36"/>
        </w:rPr>
        <w:t>Record</w:t>
      </w:r>
      <w:bookmarkEnd w:id="4"/>
    </w:p>
    <w:p w14:paraId="425A27C7" w14:textId="0193FEC8" w:rsidR="009642B6" w:rsidRPr="00A51C2C" w:rsidRDefault="009642B6" w:rsidP="009570A5">
      <w:pPr>
        <w:numPr>
          <w:ilvl w:val="0"/>
          <w:numId w:val="1"/>
        </w:numPr>
        <w:spacing w:after="0" w:line="240" w:lineRule="auto"/>
        <w:ind w:left="63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POST Call</w:t>
      </w:r>
      <w:r w:rsidR="00620DE4">
        <w:rPr>
          <w:rFonts w:ascii="Calibri" w:hAnsi="Calibri" w:cs="Calibri"/>
          <w:sz w:val="20"/>
          <w:szCs w:val="20"/>
        </w:rPr>
        <w:t xml:space="preserve"> (Insert)</w:t>
      </w:r>
    </w:p>
    <w:p w14:paraId="17B4D8DC" w14:textId="1DB88FCB" w:rsidR="009642B6" w:rsidRPr="005778AF" w:rsidRDefault="009642B6" w:rsidP="00142F0A">
      <w:pPr>
        <w:numPr>
          <w:ilvl w:val="1"/>
          <w:numId w:val="1"/>
        </w:numPr>
        <w:spacing w:after="0" w:line="240" w:lineRule="auto"/>
        <w:ind w:left="990"/>
        <w:textAlignment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A51C2C">
        <w:rPr>
          <w:rFonts w:ascii="Calibri" w:hAnsi="Calibri" w:cs="Calibri"/>
          <w:sz w:val="20"/>
          <w:szCs w:val="20"/>
        </w:rPr>
        <w:t xml:space="preserve">Address: </w:t>
      </w:r>
      <w:hyperlink r:id="rId15" w:history="1">
        <w:r w:rsidRPr="00A51C2C">
          <w:rPr>
            <w:rStyle w:val="Hyperlink"/>
            <w:rFonts w:ascii="Calibri" w:hAnsi="Calibri" w:cs="Calibri"/>
            <w:sz w:val="20"/>
            <w:szCs w:val="20"/>
          </w:rPr>
          <w:t>https://</w:t>
        </w:r>
        <w:r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Pr="00A51C2C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Pr="00A51C2C">
          <w:rPr>
            <w:rStyle w:val="Hyperlink"/>
            <w:rFonts w:ascii="Calibri" w:hAnsi="Calibri" w:cs="Calibri"/>
            <w:sz w:val="20"/>
            <w:szCs w:val="20"/>
          </w:rPr>
          <w:t>/modules/</w:t>
        </w:r>
        <w:r>
          <w:rPr>
            <w:rStyle w:val="Hyperlink"/>
            <w:rFonts w:ascii="Calibri" w:hAnsi="Calibri" w:cs="Calibri"/>
            <w:sz w:val="20"/>
            <w:szCs w:val="20"/>
          </w:rPr>
          <w:t>NI-WO</w:t>
        </w:r>
      </w:hyperlink>
    </w:p>
    <w:p w14:paraId="50D8BDD5" w14:textId="77777777" w:rsidR="005778AF" w:rsidRPr="005778AF" w:rsidRDefault="005778AF" w:rsidP="005778AF">
      <w:p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</w:p>
    <w:p w14:paraId="0FF0220D" w14:textId="5A5A18C2" w:rsidR="009642B6" w:rsidRPr="00A51C2C" w:rsidRDefault="009642B6" w:rsidP="00142F0A">
      <w:pPr>
        <w:numPr>
          <w:ilvl w:val="1"/>
          <w:numId w:val="1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HTTP Code (Note: we can provide </w:t>
      </w:r>
      <w:r w:rsidR="00D9561A">
        <w:rPr>
          <w:rFonts w:ascii="Calibri" w:hAnsi="Calibri" w:cs="Calibri"/>
          <w:sz w:val="20"/>
          <w:szCs w:val="20"/>
        </w:rPr>
        <w:t xml:space="preserve">some sample </w:t>
      </w:r>
      <w:r w:rsidRPr="00A51C2C">
        <w:rPr>
          <w:rFonts w:ascii="Calibri" w:hAnsi="Calibri" w:cs="Calibri"/>
          <w:sz w:val="20"/>
          <w:szCs w:val="20"/>
        </w:rPr>
        <w:t>code in a different language if necessary)</w:t>
      </w:r>
      <w:r w:rsidR="00D9561A">
        <w:rPr>
          <w:rFonts w:ascii="Calibri" w:hAnsi="Calibri" w:cs="Calibri"/>
          <w:sz w:val="20"/>
          <w:szCs w:val="20"/>
        </w:rPr>
        <w:t>.</w:t>
      </w:r>
    </w:p>
    <w:p w14:paraId="0A57140F" w14:textId="77777777" w:rsidR="009642B6" w:rsidRPr="00A51C2C" w:rsidRDefault="009642B6" w:rsidP="009642B6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 </w:t>
      </w:r>
    </w:p>
    <w:p w14:paraId="49A933ED" w14:textId="1A6A81EA" w:rsidR="009642B6" w:rsidRPr="00A51C2C" w:rsidRDefault="009642B6" w:rsidP="00142F0A">
      <w:pPr>
        <w:numPr>
          <w:ilvl w:val="0"/>
          <w:numId w:val="2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POST </w:t>
      </w:r>
      <w:r w:rsidR="00597968" w:rsidRPr="00597968">
        <w:rPr>
          <w:rFonts w:ascii="Calibri" w:hAnsi="Calibri" w:cs="Calibri"/>
          <w:sz w:val="20"/>
          <w:szCs w:val="20"/>
        </w:rPr>
        <w:t>https://</w:t>
      </w:r>
      <w:r>
        <w:rPr>
          <w:rFonts w:ascii="Calibri" w:hAnsi="Calibri" w:cs="Calibri"/>
          <w:sz w:val="20"/>
          <w:szCs w:val="20"/>
        </w:rPr>
        <w:t>rest-config.devonway.com</w:t>
      </w:r>
      <w:r w:rsidRPr="00A51C2C">
        <w:rPr>
          <w:rFonts w:ascii="Calibri" w:hAnsi="Calibri" w:cs="Calibri"/>
          <w:sz w:val="20"/>
          <w:szCs w:val="20"/>
        </w:rPr>
        <w:t>/RESTConnect/rest/v2/subscribers/</w:t>
      </w:r>
      <w:r>
        <w:rPr>
          <w:rFonts w:ascii="Calibri" w:hAnsi="Calibri" w:cs="Calibri"/>
          <w:sz w:val="20"/>
          <w:szCs w:val="20"/>
        </w:rPr>
        <w:t>WMTDZ18061</w:t>
      </w:r>
      <w:r w:rsidRPr="00A51C2C">
        <w:rPr>
          <w:rFonts w:ascii="Calibri" w:hAnsi="Calibri" w:cs="Calibri"/>
          <w:sz w:val="20"/>
          <w:szCs w:val="20"/>
        </w:rPr>
        <w:t>/modules/</w:t>
      </w:r>
      <w:r>
        <w:rPr>
          <w:rFonts w:ascii="Calibri" w:hAnsi="Calibri" w:cs="Calibri"/>
          <w:sz w:val="20"/>
          <w:szCs w:val="20"/>
        </w:rPr>
        <w:t>NI-WO</w:t>
      </w:r>
    </w:p>
    <w:p w14:paraId="7A101A53" w14:textId="3051FCD6" w:rsidR="009642B6" w:rsidRPr="00A51C2C" w:rsidRDefault="009642B6" w:rsidP="00142F0A">
      <w:pPr>
        <w:pStyle w:val="NormalWeb"/>
        <w:spacing w:before="0" w:beforeAutospacing="0" w:after="0" w:afterAutospacing="0"/>
        <w:ind w:left="99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Authorization: Basic </w:t>
      </w:r>
      <w:r w:rsidR="00953E8F">
        <w:rPr>
          <w:rFonts w:ascii="Calibri" w:hAnsi="Calibri" w:cs="Calibri"/>
          <w:sz w:val="20"/>
          <w:szCs w:val="20"/>
        </w:rPr>
        <w:t>ABCDEF1234567879</w:t>
      </w:r>
    </w:p>
    <w:p w14:paraId="56CEEE31" w14:textId="77777777" w:rsidR="009642B6" w:rsidRPr="00A51C2C" w:rsidRDefault="009642B6" w:rsidP="00142F0A">
      <w:pPr>
        <w:pStyle w:val="NormalWeb"/>
        <w:spacing w:before="0" w:beforeAutospacing="0" w:after="0" w:afterAutospacing="0"/>
        <w:ind w:left="99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Content-Type: application/json</w:t>
      </w:r>
    </w:p>
    <w:p w14:paraId="5B94BA5F" w14:textId="46F636E7" w:rsidR="009642B6" w:rsidRDefault="009642B6" w:rsidP="00142F0A">
      <w:pPr>
        <w:pStyle w:val="NormalWeb"/>
        <w:spacing w:before="0" w:beforeAutospacing="0" w:after="0" w:afterAutospacing="0"/>
        <w:ind w:left="99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Content-Length: </w:t>
      </w:r>
      <w:r w:rsidR="00953E8F">
        <w:rPr>
          <w:rFonts w:ascii="Calibri" w:hAnsi="Calibri" w:cs="Calibri"/>
          <w:sz w:val="20"/>
          <w:szCs w:val="20"/>
        </w:rPr>
        <w:t>&lt;</w:t>
      </w:r>
      <w:r w:rsidR="00620DE4">
        <w:rPr>
          <w:rFonts w:ascii="Calibri" w:hAnsi="Calibri" w:cs="Calibri"/>
          <w:sz w:val="20"/>
          <w:szCs w:val="20"/>
        </w:rPr>
        <w:t xml:space="preserve">variable </w:t>
      </w:r>
      <w:r w:rsidR="00953E8F">
        <w:rPr>
          <w:rFonts w:ascii="Calibri" w:hAnsi="Calibri" w:cs="Calibri"/>
          <w:sz w:val="20"/>
          <w:szCs w:val="20"/>
        </w:rPr>
        <w:t>depending on the length of the body&gt;</w:t>
      </w:r>
    </w:p>
    <w:p w14:paraId="07BA783A" w14:textId="27AD718F" w:rsidR="00953E8F" w:rsidRPr="00A51C2C" w:rsidRDefault="00953E8F" w:rsidP="00142F0A">
      <w:pPr>
        <w:pStyle w:val="NormalWeb"/>
        <w:spacing w:before="0" w:beforeAutospacing="0" w:after="0" w:afterAutospacing="0"/>
        <w:ind w:left="99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Body:</w:t>
      </w:r>
    </w:p>
    <w:p w14:paraId="1FEBAC3D" w14:textId="77777777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{</w:t>
      </w:r>
    </w:p>
    <w:p w14:paraId="2F3B5669" w14:textId="66AFC2CF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JobStatus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Job Status Test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26EC11B" w14:textId="77777777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Status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Active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3DF2DCCF" w14:textId="7FD16D1E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OpsCenter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Ops Center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290DCD4A" w14:textId="205403A6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WorkOrder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WorkOrder</w:t>
      </w:r>
      <w:proofErr w:type="spellEnd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1894C6E" w14:textId="521CB292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OtherDetails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Other Details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5B45C272" w14:textId="31FB7EE1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JobType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JobType</w:t>
      </w:r>
      <w:proofErr w:type="spellEnd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1E4168E1" w14:textId="183F5089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JobDescription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JobDescription</w:t>
      </w:r>
      <w:proofErr w:type="spellEnd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E6154EE" w14:textId="50016698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State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State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07041C76" w14:textId="34CC1E6F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SourceSystem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SourceSystem</w:t>
      </w:r>
      <w:proofErr w:type="spellEnd"/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,</w:t>
      </w:r>
    </w:p>
    <w:p w14:paraId="43C480DB" w14:textId="045D40B2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        </w:t>
      </w:r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proofErr w:type="spellStart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ReportingAuthority</w:t>
      </w:r>
      <w:proofErr w:type="spellEnd"/>
      <w:r w:rsidRPr="00480FF5">
        <w:rPr>
          <w:rFonts w:ascii="Courier New" w:eastAsia="Times New Roman" w:hAnsi="Courier New" w:cs="Courier New"/>
          <w:color w:val="A31515"/>
          <w:sz w:val="18"/>
          <w:szCs w:val="18"/>
        </w:rPr>
        <w:t>"</w:t>
      </w: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: 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  <w:r>
        <w:rPr>
          <w:rFonts w:ascii="Courier New" w:eastAsia="Times New Roman" w:hAnsi="Courier New" w:cs="Courier New"/>
          <w:color w:val="0451A5"/>
          <w:sz w:val="18"/>
          <w:szCs w:val="18"/>
        </w:rPr>
        <w:t>NiSource</w:t>
      </w:r>
      <w:r w:rsidRPr="00480FF5">
        <w:rPr>
          <w:rFonts w:ascii="Courier New" w:eastAsia="Times New Roman" w:hAnsi="Courier New" w:cs="Courier New"/>
          <w:color w:val="0451A5"/>
          <w:sz w:val="18"/>
          <w:szCs w:val="18"/>
        </w:rPr>
        <w:t>"</w:t>
      </w:r>
    </w:p>
    <w:p w14:paraId="64902EEB" w14:textId="77777777" w:rsidR="00480FF5" w:rsidRPr="00480FF5" w:rsidRDefault="00480FF5" w:rsidP="00480FF5">
      <w:pPr>
        <w:shd w:val="clear" w:color="auto" w:fill="FFFFFE"/>
        <w:spacing w:after="0" w:line="270" w:lineRule="atLeast"/>
        <w:ind w:left="99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480FF5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14:paraId="31BE164C" w14:textId="7DD2128B" w:rsidR="009642B6" w:rsidRPr="00A51C2C" w:rsidRDefault="0021116D" w:rsidP="009642B6">
      <w:pPr>
        <w:pStyle w:val="NormalWeb"/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>
        <w:rPr>
          <w:rFonts w:ascii="Consolas" w:hAnsi="Consolas"/>
          <w:color w:val="222222"/>
          <w:sz w:val="18"/>
          <w:szCs w:val="18"/>
        </w:rPr>
        <w:tab/>
      </w:r>
      <w:r>
        <w:rPr>
          <w:rFonts w:ascii="Consolas" w:hAnsi="Consolas"/>
          <w:color w:val="222222"/>
          <w:sz w:val="18"/>
          <w:szCs w:val="18"/>
        </w:rPr>
        <w:tab/>
      </w:r>
      <w:r w:rsidR="009642B6" w:rsidRPr="00A51C2C">
        <w:rPr>
          <w:rFonts w:ascii="Calibri" w:hAnsi="Calibri" w:cs="Calibri"/>
          <w:sz w:val="20"/>
          <w:szCs w:val="20"/>
        </w:rPr>
        <w:t> </w:t>
      </w:r>
    </w:p>
    <w:p w14:paraId="2F9BE2C4" w14:textId="265013DE" w:rsidR="00FB3350" w:rsidRPr="009E7056" w:rsidRDefault="00FB3350" w:rsidP="00FB3350">
      <w:pPr>
        <w:pStyle w:val="Heading1"/>
        <w:rPr>
          <w:color w:val="3791A8"/>
          <w:sz w:val="36"/>
          <w:szCs w:val="36"/>
        </w:rPr>
      </w:pPr>
      <w:bookmarkStart w:id="5" w:name="_Toc77947439"/>
      <w:r>
        <w:rPr>
          <w:color w:val="3791A8"/>
          <w:sz w:val="36"/>
          <w:szCs w:val="36"/>
        </w:rPr>
        <w:t xml:space="preserve">Updating A </w:t>
      </w:r>
      <w:r w:rsidR="000607BA">
        <w:rPr>
          <w:color w:val="3791A8"/>
          <w:sz w:val="36"/>
          <w:szCs w:val="36"/>
        </w:rPr>
        <w:t>Work</w:t>
      </w:r>
      <w:r>
        <w:rPr>
          <w:color w:val="3791A8"/>
          <w:sz w:val="36"/>
          <w:szCs w:val="36"/>
        </w:rPr>
        <w:t xml:space="preserve"> Order</w:t>
      </w:r>
      <w:r w:rsidR="001F2C7F">
        <w:rPr>
          <w:color w:val="3791A8"/>
          <w:sz w:val="36"/>
          <w:szCs w:val="36"/>
        </w:rPr>
        <w:t xml:space="preserve"> </w:t>
      </w:r>
      <w:r>
        <w:rPr>
          <w:color w:val="3791A8"/>
          <w:sz w:val="36"/>
          <w:szCs w:val="36"/>
        </w:rPr>
        <w:t>Record</w:t>
      </w:r>
      <w:bookmarkEnd w:id="5"/>
    </w:p>
    <w:p w14:paraId="6BB20393" w14:textId="4DA65EA7" w:rsidR="009642B6" w:rsidRPr="00A51C2C" w:rsidRDefault="009642B6" w:rsidP="009570A5">
      <w:pPr>
        <w:numPr>
          <w:ilvl w:val="0"/>
          <w:numId w:val="3"/>
        </w:numPr>
        <w:spacing w:after="0" w:line="240" w:lineRule="auto"/>
        <w:ind w:left="63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PUT Call</w:t>
      </w:r>
      <w:r w:rsidR="00620DE4">
        <w:rPr>
          <w:rFonts w:ascii="Calibri" w:hAnsi="Calibri" w:cs="Calibri"/>
          <w:sz w:val="20"/>
          <w:szCs w:val="20"/>
        </w:rPr>
        <w:t xml:space="preserve"> (Update)</w:t>
      </w:r>
    </w:p>
    <w:p w14:paraId="273FFD57" w14:textId="19A7DD05" w:rsidR="009642B6" w:rsidRPr="00A51C2C" w:rsidRDefault="009642B6" w:rsidP="00142F0A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Address: </w:t>
      </w:r>
      <w:hyperlink r:id="rId16" w:history="1">
        <w:r w:rsidRPr="00A51C2C">
          <w:rPr>
            <w:rStyle w:val="Hyperlink"/>
            <w:rFonts w:ascii="Calibri" w:hAnsi="Calibri" w:cs="Calibri"/>
            <w:sz w:val="20"/>
            <w:szCs w:val="20"/>
          </w:rPr>
          <w:t>https://</w:t>
        </w:r>
        <w:r>
          <w:rPr>
            <w:rStyle w:val="Hyperlink"/>
            <w:rFonts w:ascii="Calibri" w:hAnsi="Calibri" w:cs="Calibri"/>
            <w:sz w:val="20"/>
            <w:szCs w:val="20"/>
          </w:rPr>
          <w:t>rest-config.devonway.com</w:t>
        </w:r>
        <w:r w:rsidRPr="00A51C2C">
          <w:rPr>
            <w:rStyle w:val="Hyperlink"/>
            <w:rFonts w:ascii="Calibri" w:hAnsi="Calibri" w:cs="Calibri"/>
            <w:sz w:val="20"/>
            <w:szCs w:val="20"/>
          </w:rPr>
          <w:t>/RESTConnect/rest/v2/subscribers/</w:t>
        </w:r>
        <w:r>
          <w:rPr>
            <w:rStyle w:val="Hyperlink"/>
            <w:rFonts w:ascii="Calibri" w:hAnsi="Calibri" w:cs="Calibri"/>
            <w:sz w:val="20"/>
            <w:szCs w:val="20"/>
          </w:rPr>
          <w:t>WMTDZ18061</w:t>
        </w:r>
        <w:r w:rsidRPr="00A51C2C">
          <w:rPr>
            <w:rStyle w:val="Hyperlink"/>
            <w:rFonts w:ascii="Calibri" w:hAnsi="Calibri" w:cs="Calibri"/>
            <w:sz w:val="20"/>
            <w:szCs w:val="20"/>
          </w:rPr>
          <w:t>/modules/</w:t>
        </w:r>
        <w:r>
          <w:rPr>
            <w:rStyle w:val="Hyperlink"/>
            <w:rFonts w:ascii="Calibri" w:hAnsi="Calibri" w:cs="Calibri"/>
            <w:sz w:val="20"/>
            <w:szCs w:val="20"/>
          </w:rPr>
          <w:t>NI-WO</w:t>
        </w:r>
        <w:r w:rsidRPr="00A51C2C">
          <w:rPr>
            <w:rStyle w:val="Hyperlink"/>
            <w:rFonts w:ascii="Calibri" w:hAnsi="Calibri" w:cs="Calibri"/>
            <w:sz w:val="20"/>
            <w:szCs w:val="20"/>
          </w:rPr>
          <w:t>/</w:t>
        </w:r>
      </w:hyperlink>
      <w:r w:rsidRPr="00A51C2C">
        <w:rPr>
          <w:rFonts w:ascii="Calibri" w:hAnsi="Calibri" w:cs="Calibri"/>
          <w:sz w:val="20"/>
          <w:szCs w:val="20"/>
        </w:rPr>
        <w:t>[identifier]</w:t>
      </w:r>
    </w:p>
    <w:p w14:paraId="5CE6AB79" w14:textId="5D0D24CE" w:rsidR="009642B6" w:rsidRPr="00A51C2C" w:rsidRDefault="009642B6" w:rsidP="00142F0A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Identifier = </w:t>
      </w:r>
      <w:r>
        <w:rPr>
          <w:rFonts w:ascii="Calibri" w:hAnsi="Calibri" w:cs="Calibri"/>
          <w:sz w:val="20"/>
          <w:szCs w:val="20"/>
        </w:rPr>
        <w:t>WO</w:t>
      </w:r>
      <w:r w:rsidRPr="00A51C2C">
        <w:rPr>
          <w:rFonts w:ascii="Calibri" w:hAnsi="Calibri" w:cs="Calibri"/>
          <w:sz w:val="20"/>
          <w:szCs w:val="20"/>
        </w:rPr>
        <w:t xml:space="preserve"> YYYY-####</w:t>
      </w:r>
    </w:p>
    <w:p w14:paraId="184D3BFE" w14:textId="77777777" w:rsidR="009642B6" w:rsidRPr="00A51C2C" w:rsidRDefault="009642B6" w:rsidP="00142F0A">
      <w:pPr>
        <w:numPr>
          <w:ilvl w:val="1"/>
          <w:numId w:val="3"/>
        </w:numPr>
        <w:spacing w:after="0" w:line="240" w:lineRule="auto"/>
        <w:ind w:left="990"/>
        <w:textAlignment w:val="center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HTTP Code Example:</w:t>
      </w:r>
    </w:p>
    <w:p w14:paraId="66033C7D" w14:textId="45926349" w:rsidR="009642B6" w:rsidRPr="00A51C2C" w:rsidRDefault="009642B6" w:rsidP="009642B6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PUT </w:t>
      </w:r>
      <w:r w:rsidR="00597968" w:rsidRPr="00597968">
        <w:rPr>
          <w:rFonts w:ascii="Calibri" w:hAnsi="Calibri" w:cs="Calibri"/>
          <w:sz w:val="20"/>
          <w:szCs w:val="20"/>
        </w:rPr>
        <w:t>https://</w:t>
      </w:r>
      <w:r>
        <w:rPr>
          <w:rFonts w:ascii="Calibri" w:hAnsi="Calibri" w:cs="Calibri"/>
          <w:sz w:val="20"/>
          <w:szCs w:val="20"/>
        </w:rPr>
        <w:t>rest-config.devonway.com</w:t>
      </w:r>
      <w:r w:rsidRPr="00A51C2C">
        <w:rPr>
          <w:rFonts w:ascii="Calibri" w:hAnsi="Calibri" w:cs="Calibri"/>
          <w:sz w:val="20"/>
          <w:szCs w:val="20"/>
        </w:rPr>
        <w:t>/RESTConnect/rest/v2/subscribers/</w:t>
      </w:r>
      <w:r>
        <w:rPr>
          <w:rFonts w:ascii="Calibri" w:hAnsi="Calibri" w:cs="Calibri"/>
          <w:sz w:val="20"/>
          <w:szCs w:val="20"/>
        </w:rPr>
        <w:t>WMTDZ18061</w:t>
      </w:r>
      <w:r w:rsidRPr="00A51C2C">
        <w:rPr>
          <w:rFonts w:ascii="Calibri" w:hAnsi="Calibri" w:cs="Calibri"/>
          <w:sz w:val="20"/>
          <w:szCs w:val="20"/>
        </w:rPr>
        <w:t>/modules/</w:t>
      </w:r>
      <w:r>
        <w:rPr>
          <w:rFonts w:ascii="Calibri" w:hAnsi="Calibri" w:cs="Calibri"/>
          <w:sz w:val="20"/>
          <w:szCs w:val="20"/>
        </w:rPr>
        <w:t>NI-WO</w:t>
      </w:r>
      <w:r w:rsidRPr="00A51C2C">
        <w:rPr>
          <w:rFonts w:ascii="Calibri" w:hAnsi="Calibri" w:cs="Calibri"/>
          <w:sz w:val="20"/>
          <w:szCs w:val="20"/>
        </w:rPr>
        <w:t>/</w:t>
      </w:r>
      <w:r>
        <w:rPr>
          <w:rFonts w:ascii="Calibri" w:hAnsi="Calibri" w:cs="Calibri"/>
          <w:sz w:val="20"/>
          <w:szCs w:val="20"/>
        </w:rPr>
        <w:t>WO</w:t>
      </w:r>
      <w:r w:rsidRPr="00A51C2C">
        <w:rPr>
          <w:rFonts w:ascii="Calibri" w:hAnsi="Calibri" w:cs="Calibri"/>
          <w:sz w:val="20"/>
          <w:szCs w:val="20"/>
        </w:rPr>
        <w:t xml:space="preserve"> 2021-0001</w:t>
      </w:r>
    </w:p>
    <w:p w14:paraId="67D0EB68" w14:textId="416F1ED7" w:rsidR="009642B6" w:rsidRPr="00A51C2C" w:rsidRDefault="009642B6" w:rsidP="009642B6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Authorization: Basic </w:t>
      </w:r>
      <w:r w:rsidR="0021116D">
        <w:rPr>
          <w:rFonts w:ascii="Calibri" w:hAnsi="Calibri" w:cs="Calibri"/>
          <w:sz w:val="20"/>
          <w:szCs w:val="20"/>
        </w:rPr>
        <w:t>ABCDEF1234567879</w:t>
      </w:r>
    </w:p>
    <w:p w14:paraId="54E3F3B5" w14:textId="77777777" w:rsidR="009642B6" w:rsidRPr="00A51C2C" w:rsidRDefault="009642B6" w:rsidP="009642B6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Content-Type: application/json</w:t>
      </w:r>
    </w:p>
    <w:p w14:paraId="48095B6B" w14:textId="4E76B490" w:rsidR="009642B6" w:rsidRDefault="009642B6" w:rsidP="009642B6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Content-Length: </w:t>
      </w:r>
      <w:r w:rsidR="00620DE4">
        <w:rPr>
          <w:rFonts w:ascii="Calibri" w:hAnsi="Calibri" w:cs="Calibri"/>
          <w:sz w:val="20"/>
          <w:szCs w:val="20"/>
        </w:rPr>
        <w:t>&lt;variable depending on the length of the body&gt;</w:t>
      </w:r>
    </w:p>
    <w:p w14:paraId="48DC812E" w14:textId="3358E14D" w:rsidR="00620DE4" w:rsidRDefault="00620DE4" w:rsidP="009642B6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Body:</w:t>
      </w:r>
    </w:p>
    <w:p w14:paraId="5CF65BE2" w14:textId="77777777" w:rsidR="00620DE4" w:rsidRPr="00A51C2C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{</w:t>
      </w:r>
    </w:p>
    <w:p w14:paraId="1FBB74F2" w14:textId="134BAC03" w:rsidR="00620DE4" w:rsidRPr="00A51C2C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    "Status": "</w:t>
      </w:r>
      <w:r>
        <w:rPr>
          <w:rFonts w:ascii="Calibri" w:hAnsi="Calibri" w:cs="Calibri"/>
          <w:sz w:val="20"/>
          <w:szCs w:val="20"/>
        </w:rPr>
        <w:t>Inactive</w:t>
      </w:r>
      <w:r w:rsidRPr="00A51C2C">
        <w:rPr>
          <w:rFonts w:ascii="Calibri" w:hAnsi="Calibri" w:cs="Calibri"/>
          <w:sz w:val="20"/>
          <w:szCs w:val="20"/>
        </w:rPr>
        <w:t>"</w:t>
      </w:r>
    </w:p>
    <w:p w14:paraId="75822F78" w14:textId="283643F9" w:rsidR="00620DE4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}</w:t>
      </w:r>
    </w:p>
    <w:p w14:paraId="7B05C2F9" w14:textId="2C0B055C" w:rsidR="00620DE4" w:rsidRDefault="00620DE4" w:rsidP="00620DE4">
      <w:pPr>
        <w:pStyle w:val="NormalWeb"/>
        <w:spacing w:before="0" w:beforeAutospacing="0" w:after="0" w:afterAutospacing="0"/>
        <w:ind w:left="10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lastRenderedPageBreak/>
        <w:t>OR:</w:t>
      </w:r>
    </w:p>
    <w:p w14:paraId="58EDC0EC" w14:textId="77777777" w:rsidR="00620DE4" w:rsidRPr="00A51C2C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{</w:t>
      </w:r>
    </w:p>
    <w:p w14:paraId="340F1000" w14:textId="652FFB39" w:rsidR="00620DE4" w:rsidRPr="00A51C2C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 xml:space="preserve">    "Status": "</w:t>
      </w:r>
      <w:r w:rsidRPr="00620DE4">
        <w:rPr>
          <w:rFonts w:ascii="Consolas" w:hAnsi="Consolas"/>
          <w:color w:val="222222"/>
          <w:sz w:val="18"/>
          <w:szCs w:val="18"/>
        </w:rPr>
        <w:t xml:space="preserve"> </w:t>
      </w:r>
      <w:r>
        <w:rPr>
          <w:rFonts w:ascii="Consolas" w:hAnsi="Consolas"/>
          <w:color w:val="222222"/>
          <w:sz w:val="18"/>
          <w:szCs w:val="18"/>
        </w:rPr>
        <w:t>NI-WO-P1-2</w:t>
      </w:r>
      <w:r w:rsidRPr="00A51C2C">
        <w:rPr>
          <w:rFonts w:ascii="Calibri" w:hAnsi="Calibri" w:cs="Calibri"/>
          <w:sz w:val="20"/>
          <w:szCs w:val="20"/>
        </w:rPr>
        <w:t>"</w:t>
      </w:r>
    </w:p>
    <w:p w14:paraId="40E5A9EA" w14:textId="4D4E7D72" w:rsidR="00620DE4" w:rsidRDefault="00620DE4" w:rsidP="00620DE4">
      <w:pPr>
        <w:pStyle w:val="NormalWeb"/>
        <w:spacing w:before="0" w:beforeAutospacing="0" w:after="0" w:afterAutospacing="0"/>
        <w:ind w:left="144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}</w:t>
      </w:r>
    </w:p>
    <w:p w14:paraId="00849336" w14:textId="3047998F" w:rsidR="00FB3350" w:rsidRPr="009E7056" w:rsidRDefault="00FB3350" w:rsidP="00FB3350">
      <w:pPr>
        <w:pStyle w:val="Heading1"/>
        <w:rPr>
          <w:color w:val="3791A8"/>
          <w:sz w:val="36"/>
          <w:szCs w:val="36"/>
        </w:rPr>
      </w:pPr>
      <w:bookmarkStart w:id="6" w:name="_Toc77947440"/>
      <w:r>
        <w:rPr>
          <w:color w:val="3791A8"/>
          <w:sz w:val="36"/>
          <w:szCs w:val="36"/>
        </w:rPr>
        <w:t xml:space="preserve">Deleting A </w:t>
      </w:r>
      <w:r w:rsidR="000607BA">
        <w:rPr>
          <w:color w:val="3791A8"/>
          <w:sz w:val="36"/>
          <w:szCs w:val="36"/>
        </w:rPr>
        <w:t>Work</w:t>
      </w:r>
      <w:r>
        <w:rPr>
          <w:color w:val="3791A8"/>
          <w:sz w:val="36"/>
          <w:szCs w:val="36"/>
        </w:rPr>
        <w:t xml:space="preserve"> Order</w:t>
      </w:r>
      <w:r w:rsidR="001F2C7F">
        <w:rPr>
          <w:color w:val="3791A8"/>
          <w:sz w:val="36"/>
          <w:szCs w:val="36"/>
        </w:rPr>
        <w:t xml:space="preserve"> </w:t>
      </w:r>
      <w:r>
        <w:rPr>
          <w:color w:val="3791A8"/>
          <w:sz w:val="36"/>
          <w:szCs w:val="36"/>
        </w:rPr>
        <w:t>Record</w:t>
      </w:r>
      <w:bookmarkEnd w:id="6"/>
    </w:p>
    <w:p w14:paraId="393DFFDD" w14:textId="756F2CAB" w:rsidR="00565CF2" w:rsidRPr="00A51C2C" w:rsidRDefault="00565CF2" w:rsidP="00565CF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A51C2C">
        <w:rPr>
          <w:rFonts w:ascii="Calibri" w:hAnsi="Calibri" w:cs="Calibri"/>
          <w:sz w:val="20"/>
          <w:szCs w:val="20"/>
        </w:rPr>
        <w:t>DELETE Call</w:t>
      </w:r>
    </w:p>
    <w:p w14:paraId="68A22BF4" w14:textId="6D1CB03F" w:rsidR="00252214" w:rsidRDefault="00597A6F" w:rsidP="00FF40A6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252214">
        <w:rPr>
          <w:rFonts w:ascii="Calibri" w:hAnsi="Calibri" w:cs="Calibri"/>
          <w:sz w:val="20"/>
          <w:szCs w:val="20"/>
        </w:rPr>
        <w:t>We do not run DELETE Calls</w:t>
      </w:r>
      <w:r w:rsidR="00FA6E36">
        <w:rPr>
          <w:rFonts w:ascii="Calibri" w:hAnsi="Calibri" w:cs="Calibri"/>
          <w:sz w:val="20"/>
          <w:szCs w:val="20"/>
        </w:rPr>
        <w:t xml:space="preserve">, deleting records could have serious repercussion </w:t>
      </w:r>
      <w:r w:rsidR="00CB3374">
        <w:rPr>
          <w:rFonts w:ascii="Calibri" w:hAnsi="Calibri" w:cs="Calibri"/>
          <w:sz w:val="20"/>
          <w:szCs w:val="20"/>
        </w:rPr>
        <w:t xml:space="preserve">on the system. </w:t>
      </w:r>
    </w:p>
    <w:p w14:paraId="15BB1A9D" w14:textId="1AFFF68C" w:rsidR="005F133C" w:rsidRPr="00252214" w:rsidRDefault="00597A6F" w:rsidP="00FF40A6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="Calibri" w:hAnsi="Calibri" w:cs="Calibri"/>
          <w:sz w:val="20"/>
          <w:szCs w:val="20"/>
        </w:rPr>
      </w:pPr>
      <w:r w:rsidRPr="00252214">
        <w:rPr>
          <w:rFonts w:ascii="Calibri" w:hAnsi="Calibri" w:cs="Calibri"/>
          <w:sz w:val="20"/>
          <w:szCs w:val="20"/>
        </w:rPr>
        <w:t xml:space="preserve">Customer should instead update the Status to </w:t>
      </w:r>
      <w:r w:rsidR="00A51C2C" w:rsidRPr="00252214">
        <w:rPr>
          <w:rFonts w:ascii="Calibri" w:hAnsi="Calibri" w:cs="Calibri"/>
          <w:sz w:val="20"/>
          <w:szCs w:val="20"/>
        </w:rPr>
        <w:t>“Inactive”</w:t>
      </w:r>
    </w:p>
    <w:sectPr w:rsidR="005F133C" w:rsidRPr="00252214" w:rsidSect="00A51C2C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1CA7A" w14:textId="77777777" w:rsidR="00B81627" w:rsidRDefault="00B81627" w:rsidP="00E84888">
      <w:pPr>
        <w:spacing w:after="0" w:line="240" w:lineRule="auto"/>
      </w:pPr>
      <w:r>
        <w:separator/>
      </w:r>
    </w:p>
  </w:endnote>
  <w:endnote w:type="continuationSeparator" w:id="0">
    <w:p w14:paraId="5792D8DD" w14:textId="77777777" w:rsidR="00B81627" w:rsidRDefault="00B81627" w:rsidP="00E848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10463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D36FC3" w14:textId="07FF56AA" w:rsidR="00E84888" w:rsidRDefault="00E8488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E494F05" w14:textId="1D37F7C6" w:rsidR="00E84888" w:rsidRDefault="00321954">
    <w:pPr>
      <w:pStyle w:val="Foo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B8780" w14:textId="77777777" w:rsidR="00B81627" w:rsidRDefault="00B81627" w:rsidP="00E84888">
      <w:pPr>
        <w:spacing w:after="0" w:line="240" w:lineRule="auto"/>
      </w:pPr>
      <w:r>
        <w:separator/>
      </w:r>
    </w:p>
  </w:footnote>
  <w:footnote w:type="continuationSeparator" w:id="0">
    <w:p w14:paraId="181B5B92" w14:textId="77777777" w:rsidR="00B81627" w:rsidRDefault="00B81627" w:rsidP="00E848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8FF8D" w14:textId="13752F9E" w:rsidR="00E84888" w:rsidRDefault="00E84888" w:rsidP="00E838E2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45A4F"/>
    <w:multiLevelType w:val="multilevel"/>
    <w:tmpl w:val="9CF4E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117F51"/>
    <w:multiLevelType w:val="hybridMultilevel"/>
    <w:tmpl w:val="3CB8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6644A"/>
    <w:multiLevelType w:val="multilevel"/>
    <w:tmpl w:val="7C38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4601A1"/>
    <w:multiLevelType w:val="multilevel"/>
    <w:tmpl w:val="68ACF8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WzsDQ0NLYwsjRR0lEKTi0uzszPAykwNKwFAPQ8QRQtAAAA"/>
  </w:docVars>
  <w:rsids>
    <w:rsidRoot w:val="005F133C"/>
    <w:rsid w:val="000404D9"/>
    <w:rsid w:val="00041C38"/>
    <w:rsid w:val="000607BA"/>
    <w:rsid w:val="00077DF0"/>
    <w:rsid w:val="000D6846"/>
    <w:rsid w:val="000F0B1C"/>
    <w:rsid w:val="0010520D"/>
    <w:rsid w:val="00116913"/>
    <w:rsid w:val="00142F0A"/>
    <w:rsid w:val="001A0173"/>
    <w:rsid w:val="001B4014"/>
    <w:rsid w:val="001F2C7F"/>
    <w:rsid w:val="0020764C"/>
    <w:rsid w:val="0021116D"/>
    <w:rsid w:val="0022478A"/>
    <w:rsid w:val="00252214"/>
    <w:rsid w:val="00280FC0"/>
    <w:rsid w:val="002B6A1D"/>
    <w:rsid w:val="00321954"/>
    <w:rsid w:val="003430CE"/>
    <w:rsid w:val="003669A8"/>
    <w:rsid w:val="003B3EFD"/>
    <w:rsid w:val="004116CF"/>
    <w:rsid w:val="00463351"/>
    <w:rsid w:val="00480FF5"/>
    <w:rsid w:val="004C23A5"/>
    <w:rsid w:val="00542FAB"/>
    <w:rsid w:val="00565CF2"/>
    <w:rsid w:val="00566916"/>
    <w:rsid w:val="005778AF"/>
    <w:rsid w:val="00587CDB"/>
    <w:rsid w:val="00597968"/>
    <w:rsid w:val="00597A6F"/>
    <w:rsid w:val="005B213C"/>
    <w:rsid w:val="005B5411"/>
    <w:rsid w:val="005C14E3"/>
    <w:rsid w:val="005F133C"/>
    <w:rsid w:val="005F6DE5"/>
    <w:rsid w:val="00620DE4"/>
    <w:rsid w:val="006954C3"/>
    <w:rsid w:val="006F5990"/>
    <w:rsid w:val="0070325C"/>
    <w:rsid w:val="007F1E43"/>
    <w:rsid w:val="00803F45"/>
    <w:rsid w:val="008176ED"/>
    <w:rsid w:val="00843BDB"/>
    <w:rsid w:val="00854D41"/>
    <w:rsid w:val="008C093A"/>
    <w:rsid w:val="008E06BB"/>
    <w:rsid w:val="008E6906"/>
    <w:rsid w:val="00923A29"/>
    <w:rsid w:val="00953E8F"/>
    <w:rsid w:val="009570A5"/>
    <w:rsid w:val="009642B6"/>
    <w:rsid w:val="009A06D2"/>
    <w:rsid w:val="009A22EC"/>
    <w:rsid w:val="009C1593"/>
    <w:rsid w:val="009E7056"/>
    <w:rsid w:val="009E7C88"/>
    <w:rsid w:val="00A50854"/>
    <w:rsid w:val="00A51C2C"/>
    <w:rsid w:val="00A52E06"/>
    <w:rsid w:val="00A91D19"/>
    <w:rsid w:val="00B81627"/>
    <w:rsid w:val="00BB3C84"/>
    <w:rsid w:val="00BE1E71"/>
    <w:rsid w:val="00C75969"/>
    <w:rsid w:val="00CB3374"/>
    <w:rsid w:val="00D22D1A"/>
    <w:rsid w:val="00D26FDA"/>
    <w:rsid w:val="00D36BAC"/>
    <w:rsid w:val="00D9561A"/>
    <w:rsid w:val="00DF1B0A"/>
    <w:rsid w:val="00E838E2"/>
    <w:rsid w:val="00E84888"/>
    <w:rsid w:val="00EF70DD"/>
    <w:rsid w:val="00F069B0"/>
    <w:rsid w:val="00F36E98"/>
    <w:rsid w:val="00F94FEE"/>
    <w:rsid w:val="00FA6E36"/>
    <w:rsid w:val="00FB3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85F8B"/>
  <w15:chartTrackingRefBased/>
  <w15:docId w15:val="{A7ED71F3-77F7-425E-88AF-5751AB738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06BB"/>
  </w:style>
  <w:style w:type="paragraph" w:styleId="Heading1">
    <w:name w:val="heading 1"/>
    <w:basedOn w:val="Normal"/>
    <w:next w:val="Normal"/>
    <w:link w:val="Heading1Char"/>
    <w:uiPriority w:val="9"/>
    <w:qFormat/>
    <w:rsid w:val="008E69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133C"/>
    <w:rPr>
      <w:color w:val="0563C1"/>
      <w:u w:val="single"/>
    </w:rPr>
  </w:style>
  <w:style w:type="paragraph" w:styleId="NormalWeb">
    <w:name w:val="Normal (Web)"/>
    <w:basedOn w:val="Normal"/>
    <w:uiPriority w:val="99"/>
    <w:unhideWhenUsed/>
    <w:rsid w:val="009642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78A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78A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78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4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888"/>
  </w:style>
  <w:style w:type="paragraph" w:styleId="Footer">
    <w:name w:val="footer"/>
    <w:basedOn w:val="Normal"/>
    <w:link w:val="FooterChar"/>
    <w:uiPriority w:val="99"/>
    <w:unhideWhenUsed/>
    <w:rsid w:val="00E848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888"/>
  </w:style>
  <w:style w:type="character" w:customStyle="1" w:styleId="Heading1Char">
    <w:name w:val="Heading 1 Char"/>
    <w:basedOn w:val="DefaultParagraphFont"/>
    <w:link w:val="Heading1"/>
    <w:uiPriority w:val="9"/>
    <w:rsid w:val="008E69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5085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508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50854"/>
    <w:pPr>
      <w:spacing w:after="100" w:line="240" w:lineRule="auto"/>
      <w:ind w:left="220"/>
    </w:pPr>
    <w:rPr>
      <w:rFonts w:ascii="Calibri Light" w:eastAsia="Times New Roman" w:hAnsi="Calibri Light" w:cs="Times New Roman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A50854"/>
    <w:pPr>
      <w:spacing w:after="100" w:line="240" w:lineRule="auto"/>
      <w:ind w:left="440"/>
    </w:pPr>
    <w:rPr>
      <w:rFonts w:ascii="Calibri Light" w:eastAsia="Times New Roman" w:hAnsi="Calibri Light" w:cs="Times New Roman"/>
      <w:szCs w:val="24"/>
    </w:rPr>
  </w:style>
  <w:style w:type="table" w:styleId="TableGrid">
    <w:name w:val="Table Grid"/>
    <w:basedOn w:val="TableNormal"/>
    <w:uiPriority w:val="39"/>
    <w:rsid w:val="002247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9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1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9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9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4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3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st-config.devonway.com/RESTConnect/rest/v2/subscribers/RGHCX77552/modules/BIIB-ITN/?q=Identifier=*&amp;f=Name,Description,Status&amp;r=5000&amp;p=X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../customXml/item2.xml"/><Relationship Id="rId7" Type="http://schemas.openxmlformats.org/officeDocument/2006/relationships/endnotes" Target="endnotes.xml"/><Relationship Id="rId12" Type="http://schemas.openxmlformats.org/officeDocument/2006/relationships/hyperlink" Target="https://Rest-config.devonway.com/RESTConnect/rest/v2/subscribers/RGHCX77552/modules/BIIB-ITN/?q=Identifier=*&amp;f=Name,Description,Status&amp;r=5000&amp;p=1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Rest-config.devonway.com/RESTConnect/rest/v2/subscribers/RGHCX77552/modules/BIIB-ITN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-config.devonway.com/RESTConnect/rest/v2/subscribers/RGHCX77552/modules/BIIB-ITN/?q=Identifier=*&amp;f=Name,Description,Status&amp;r=5000&amp;p=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st-config.devonway.com/RESTConnect/rest/v2/subscribers/RGHCX77552/modules/BIIB-ITN" TargetMode="External"/><Relationship Id="rId23" Type="http://schemas.openxmlformats.org/officeDocument/2006/relationships/customXml" Target="../customXml/item4.xml"/><Relationship Id="rId10" Type="http://schemas.openxmlformats.org/officeDocument/2006/relationships/hyperlink" Target="https://Rest-config.devonway.com/RESTConnect/rest/v2/subscribers/RGHCX77552/modules/BIIB-ITN/?q=Status=Active&amp;f=Name,Description,Status&amp;r=5000&amp;p=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rest.devonway.com/RESTConnect/doc/index.html" TargetMode="External"/><Relationship Id="rId14" Type="http://schemas.openxmlformats.org/officeDocument/2006/relationships/hyperlink" Target="https://Rest-config.devonway.com/RESTConnect/rest/v2/subscribers/RGHCX77552/modules/BIIB-ITN/%5bidentifier" TargetMode="External"/><Relationship Id="rId22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B25EAFF3C81448BBC926FB464FC007" ma:contentTypeVersion="13" ma:contentTypeDescription="Create a new document." ma:contentTypeScope="" ma:versionID="97ff602c006c8f0ac6306412ad5ce1f7">
  <xsd:schema xmlns:xsd="http://www.w3.org/2001/XMLSchema" xmlns:xs="http://www.w3.org/2001/XMLSchema" xmlns:p="http://schemas.microsoft.com/office/2006/metadata/properties" xmlns:ns2="f965f651-306b-4c8b-bf71-8bc866e9f6dc" xmlns:ns3="edf91d0a-17a5-42ce-8d2b-7ef993f672fb" targetNamespace="http://schemas.microsoft.com/office/2006/metadata/properties" ma:root="true" ma:fieldsID="6cfd69394630f49bc8332a1eb00a1b6b" ns2:_="" ns3:_="">
    <xsd:import namespace="f965f651-306b-4c8b-bf71-8bc866e9f6dc"/>
    <xsd:import namespace="edf91d0a-17a5-42ce-8d2b-7ef993f672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65f651-306b-4c8b-bf71-8bc866e9f6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f91d0a-17a5-42ce-8d2b-7ef993f672f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919EB8-A416-410D-96EA-A114D27A8FE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DAE4E29-B258-4163-8666-2072A6318576}"/>
</file>

<file path=customXml/itemProps3.xml><?xml version="1.0" encoding="utf-8"?>
<ds:datastoreItem xmlns:ds="http://schemas.openxmlformats.org/officeDocument/2006/customXml" ds:itemID="{34596F48-EC46-4BB6-96CA-DE5B7EA3B1BA}"/>
</file>

<file path=customXml/itemProps4.xml><?xml version="1.0" encoding="utf-8"?>
<ds:datastoreItem xmlns:ds="http://schemas.openxmlformats.org/officeDocument/2006/customXml" ds:itemID="{526A1142-D6B8-40B9-8BB0-C7F3198DB98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na Ferrand</dc:creator>
  <cp:keywords/>
  <dc:description/>
  <cp:lastModifiedBy>Dianna Ferrand</cp:lastModifiedBy>
  <cp:revision>3</cp:revision>
  <dcterms:created xsi:type="dcterms:W3CDTF">2021-07-29T20:17:00Z</dcterms:created>
  <dcterms:modified xsi:type="dcterms:W3CDTF">2021-07-29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B25EAFF3C81448BBC926FB464FC007</vt:lpwstr>
  </property>
</Properties>
</file>